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74AB6" w14:textId="01E72E8C" w:rsidR="009F787C" w:rsidRPr="00B900CC" w:rsidRDefault="009F787C" w:rsidP="009F787C">
      <w:pPr>
        <w:pStyle w:val="NoSpacing"/>
        <w:jc w:val="center"/>
        <w:rPr>
          <w:rFonts w:ascii="Century Gothic" w:hAnsi="Century Gothic"/>
          <w:b/>
          <w:sz w:val="26"/>
          <w:szCs w:val="26"/>
        </w:rPr>
      </w:pPr>
      <w:r w:rsidRPr="00B900CC">
        <w:rPr>
          <w:rFonts w:ascii="Century Gothic" w:hAnsi="Century Gothic"/>
          <w:b/>
          <w:sz w:val="26"/>
          <w:szCs w:val="26"/>
        </w:rPr>
        <w:t xml:space="preserve">CDBG-DR </w:t>
      </w:r>
      <w:r w:rsidR="001371D7">
        <w:rPr>
          <w:rFonts w:ascii="Century Gothic" w:hAnsi="Century Gothic"/>
          <w:b/>
          <w:sz w:val="26"/>
          <w:szCs w:val="26"/>
        </w:rPr>
        <w:t xml:space="preserve">AND </w:t>
      </w:r>
      <w:r w:rsidR="00995068">
        <w:rPr>
          <w:rFonts w:ascii="Century Gothic" w:hAnsi="Century Gothic"/>
          <w:b/>
          <w:sz w:val="26"/>
          <w:szCs w:val="26"/>
        </w:rPr>
        <w:t xml:space="preserve">CDBG-MIT </w:t>
      </w:r>
      <w:r w:rsidRPr="00B900CC">
        <w:rPr>
          <w:rFonts w:ascii="Century Gothic" w:hAnsi="Century Gothic"/>
          <w:b/>
          <w:sz w:val="26"/>
          <w:szCs w:val="26"/>
        </w:rPr>
        <w:t>PROGRAM</w:t>
      </w:r>
    </w:p>
    <w:p w14:paraId="047A76DD" w14:textId="5336BDB4" w:rsidR="009F787C" w:rsidRPr="00B900CC" w:rsidRDefault="009F787C" w:rsidP="008B3077">
      <w:pPr>
        <w:pStyle w:val="NoSpacing"/>
        <w:jc w:val="center"/>
      </w:pPr>
      <w:r w:rsidRPr="00B900CC">
        <w:rPr>
          <w:rFonts w:ascii="Century Gothic" w:hAnsi="Century Gothic"/>
          <w:b/>
          <w:sz w:val="26"/>
          <w:szCs w:val="26"/>
        </w:rPr>
        <w:t>SECTION 3 BUSINESS</w:t>
      </w:r>
      <w:r w:rsidR="00BF03D8">
        <w:rPr>
          <w:rFonts w:ascii="Century Gothic" w:hAnsi="Century Gothic"/>
          <w:b/>
          <w:sz w:val="26"/>
          <w:szCs w:val="26"/>
        </w:rPr>
        <w:t xml:space="preserve"> CONCERN</w:t>
      </w:r>
      <w:r w:rsidRPr="00B900CC">
        <w:rPr>
          <w:rFonts w:ascii="Century Gothic" w:hAnsi="Century Gothic"/>
          <w:b/>
          <w:sz w:val="26"/>
          <w:szCs w:val="26"/>
        </w:rPr>
        <w:t xml:space="preserve"> SELF-CERTIFICATION </w:t>
      </w:r>
      <w:r w:rsidR="000F6973">
        <w:rPr>
          <w:rFonts w:ascii="Century Gothic" w:hAnsi="Century Gothic"/>
          <w:b/>
          <w:sz w:val="26"/>
          <w:szCs w:val="26"/>
        </w:rPr>
        <w:t>FORM</w:t>
      </w:r>
    </w:p>
    <w:p w14:paraId="692EB3A8" w14:textId="76189434" w:rsidR="009F787C" w:rsidRPr="00935831" w:rsidRDefault="00412F0C" w:rsidP="008B3077">
      <w:pPr>
        <w:pStyle w:val="Heading1"/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09A372B" wp14:editId="4085D06D">
                <wp:simplePos x="0" y="0"/>
                <wp:positionH relativeFrom="margin">
                  <wp:align>center</wp:align>
                </wp:positionH>
                <wp:positionV relativeFrom="paragraph">
                  <wp:posOffset>157563</wp:posOffset>
                </wp:positionV>
                <wp:extent cx="3009900" cy="1889760"/>
                <wp:effectExtent l="0" t="0" r="19050" b="15240"/>
                <wp:wrapNone/>
                <wp:docPr id="207" name="Rectangle: Rounded Corners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18897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433D19" w14:textId="77777777" w:rsidR="00E70B2A" w:rsidRDefault="00E70B2A" w:rsidP="00E70B2A">
                            <w:pPr>
                              <w:jc w:val="center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This template should be customized by contractors or subrecipients prior to using this form with potential Section 3 Residents seeking employment with you. Edit the areas highlighted in yellow on page 1 and page 4.</w:t>
                            </w:r>
                          </w:p>
                          <w:p w14:paraId="598B9EB4" w14:textId="77777777" w:rsidR="00E70B2A" w:rsidRDefault="00E70B2A" w:rsidP="00E70B2A">
                            <w:pPr>
                              <w:jc w:val="center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9A372B" id="Rectangle: Rounded Corners 207" o:spid="_x0000_s1026" style="position:absolute;margin-left:0;margin-top:12.4pt;width:237pt;height:148.8pt;z-index:251761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" fillcolor="black [3200]" strokecolor="black [1600]" strokeweight="1pt">
                <v:stroke joinstyle="miter"/>
                <v:textbox>
                  <w:txbxContent>
                    <w:p w14:paraId="27433D19" w14:textId="77777777" w:rsidR="00E70B2A" w:rsidRDefault="00E70B2A" w:rsidP="00E70B2A">
                      <w:pPr>
                        <w:jc w:val="center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>This template should be customized by contractors or subrecipients prior to using this form with potential Section 3 Residents seeking employment with you. Edit the areas highlighted in yellow on page 1 and page 4.</w:t>
                      </w:r>
                    </w:p>
                    <w:p w14:paraId="598B9EB4" w14:textId="77777777" w:rsidR="00E70B2A" w:rsidRDefault="00E70B2A" w:rsidP="00E70B2A">
                      <w:pPr>
                        <w:jc w:val="center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F787C" w:rsidRPr="00935831">
        <w:t>Purpose</w:t>
      </w:r>
    </w:p>
    <w:p w14:paraId="1F3C0C46" w14:textId="06D1C138" w:rsidR="00055D8E" w:rsidRDefault="00055D8E" w:rsidP="00055D8E">
      <w:pPr>
        <w:spacing w:after="0" w:line="276" w:lineRule="auto"/>
        <w:jc w:val="both"/>
        <w:rPr>
          <w:rFonts w:ascii="Century Gothic" w:hAnsi="Century Gothic" w:cs="Times New Roman"/>
        </w:rPr>
      </w:pPr>
      <w:r>
        <w:rPr>
          <w:rFonts w:ascii="Century Gothic" w:hAnsi="Century Gothic" w:cs="Times New Roman"/>
        </w:rPr>
        <w:t xml:space="preserve">This form is for businesses seeking to show that they meet the requirements to be considered as a Section 3 Business Concern. </w:t>
      </w:r>
    </w:p>
    <w:p w14:paraId="0AA04CF5" w14:textId="7CDCFB62" w:rsidR="009F787C" w:rsidRPr="001C0CC4" w:rsidRDefault="009F787C">
      <w:pPr>
        <w:pStyle w:val="Heading1"/>
      </w:pPr>
      <w:r w:rsidRPr="001C0CC4">
        <w:t>Instruction</w:t>
      </w:r>
      <w:r w:rsidR="0015779B">
        <w:t>s</w:t>
      </w:r>
    </w:p>
    <w:p w14:paraId="54EA6E63" w14:textId="5DE27ABD" w:rsidR="00FD00FD" w:rsidRPr="00D47516" w:rsidRDefault="00FD00FD" w:rsidP="00FD00FD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D47516">
        <w:rPr>
          <w:rFonts w:cs="Times New Roman"/>
        </w:rPr>
        <w:t xml:space="preserve">Complete </w:t>
      </w:r>
      <w:r w:rsidR="00F81202" w:rsidRPr="00D47516">
        <w:rPr>
          <w:rFonts w:cs="Times New Roman"/>
        </w:rPr>
        <w:t>“</w:t>
      </w:r>
      <w:r w:rsidRPr="00D47516">
        <w:rPr>
          <w:rFonts w:cs="Times New Roman"/>
        </w:rPr>
        <w:t>Table A: Business Information</w:t>
      </w:r>
      <w:r w:rsidR="00F81202" w:rsidRPr="00D47516">
        <w:rPr>
          <w:rFonts w:cs="Times New Roman"/>
        </w:rPr>
        <w:t>”</w:t>
      </w:r>
      <w:r w:rsidRPr="00D47516">
        <w:rPr>
          <w:rFonts w:cs="Times New Roman"/>
        </w:rPr>
        <w:t>.</w:t>
      </w:r>
    </w:p>
    <w:p w14:paraId="35987EC3" w14:textId="09863C05" w:rsidR="00FD00FD" w:rsidRPr="00D47516" w:rsidRDefault="00FD00FD" w:rsidP="00FD00FD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D47516">
        <w:rPr>
          <w:rFonts w:cs="Times New Roman"/>
        </w:rPr>
        <w:t>C</w:t>
      </w:r>
      <w:r w:rsidR="00A65F7F" w:rsidRPr="00D47516">
        <w:rPr>
          <w:rFonts w:cs="Times New Roman"/>
        </w:rPr>
        <w:t>hoose from</w:t>
      </w:r>
      <w:r w:rsidR="00BC18B8" w:rsidRPr="00D47516">
        <w:rPr>
          <w:rFonts w:cs="Times New Roman"/>
        </w:rPr>
        <w:t xml:space="preserve"> </w:t>
      </w:r>
      <w:r w:rsidR="00F81202" w:rsidRPr="00D47516">
        <w:rPr>
          <w:rFonts w:cs="Times New Roman"/>
        </w:rPr>
        <w:t>“</w:t>
      </w:r>
      <w:r w:rsidR="009F787C" w:rsidRPr="00D47516">
        <w:rPr>
          <w:rFonts w:cs="Times New Roman"/>
        </w:rPr>
        <w:t>1 Business Ownership</w:t>
      </w:r>
      <w:r w:rsidR="00F81202" w:rsidRPr="00D47516">
        <w:rPr>
          <w:rFonts w:cs="Times New Roman"/>
        </w:rPr>
        <w:t>”</w:t>
      </w:r>
      <w:r w:rsidR="00DD6129" w:rsidRPr="00D47516">
        <w:rPr>
          <w:rFonts w:cs="Times New Roman"/>
        </w:rPr>
        <w:t xml:space="preserve"> or</w:t>
      </w:r>
      <w:r w:rsidR="009F787C" w:rsidRPr="00D47516">
        <w:rPr>
          <w:rFonts w:cs="Times New Roman"/>
        </w:rPr>
        <w:t xml:space="preserve"> </w:t>
      </w:r>
      <w:r w:rsidR="00F81202" w:rsidRPr="00D47516">
        <w:rPr>
          <w:rFonts w:cs="Times New Roman"/>
        </w:rPr>
        <w:t>“</w:t>
      </w:r>
      <w:r w:rsidR="009F787C" w:rsidRPr="00D47516">
        <w:rPr>
          <w:rFonts w:cs="Times New Roman"/>
        </w:rPr>
        <w:t xml:space="preserve">2 </w:t>
      </w:r>
      <w:r w:rsidR="00782A9D" w:rsidRPr="00D47516">
        <w:rPr>
          <w:rFonts w:cs="Times New Roman"/>
        </w:rPr>
        <w:t>Labor Hours for</w:t>
      </w:r>
      <w:r w:rsidR="009F787C" w:rsidRPr="00D47516">
        <w:rPr>
          <w:rFonts w:cs="Times New Roman"/>
        </w:rPr>
        <w:t xml:space="preserve"> the Business</w:t>
      </w:r>
      <w:r w:rsidR="00F81202" w:rsidRPr="00D47516">
        <w:rPr>
          <w:rFonts w:cs="Times New Roman"/>
        </w:rPr>
        <w:t>”</w:t>
      </w:r>
      <w:r w:rsidR="00BF03D8">
        <w:rPr>
          <w:rFonts w:cs="Times New Roman"/>
        </w:rPr>
        <w:t>,</w:t>
      </w:r>
      <w:r w:rsidR="009F787C" w:rsidRPr="00D47516">
        <w:rPr>
          <w:rFonts w:cs="Times New Roman"/>
        </w:rPr>
        <w:t xml:space="preserve"> as applicable.</w:t>
      </w:r>
      <w:r w:rsidR="00A65F7F" w:rsidRPr="00D47516">
        <w:rPr>
          <w:rFonts w:cs="Times New Roman"/>
        </w:rPr>
        <w:t xml:space="preserve"> </w:t>
      </w:r>
    </w:p>
    <w:p w14:paraId="5A5DDC24" w14:textId="0244635E" w:rsidR="00FD00FD" w:rsidRPr="00D47516" w:rsidRDefault="00FD00FD" w:rsidP="00FD00FD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D47516">
        <w:rPr>
          <w:rFonts w:cs="Times New Roman"/>
        </w:rPr>
        <w:t xml:space="preserve">If you do not meet any of the criteria presented, then </w:t>
      </w:r>
      <w:r w:rsidR="000A03EF" w:rsidRPr="00D47516">
        <w:rPr>
          <w:rFonts w:cs="Times New Roman"/>
        </w:rPr>
        <w:t xml:space="preserve">complete </w:t>
      </w:r>
      <w:r w:rsidR="00F81202" w:rsidRPr="00D47516">
        <w:rPr>
          <w:rFonts w:cs="Times New Roman"/>
        </w:rPr>
        <w:t>“</w:t>
      </w:r>
      <w:r w:rsidR="00DD6129" w:rsidRPr="00D47516">
        <w:rPr>
          <w:rFonts w:cs="Times New Roman"/>
        </w:rPr>
        <w:t>3</w:t>
      </w:r>
      <w:r w:rsidR="000A03EF" w:rsidRPr="00D47516">
        <w:rPr>
          <w:rFonts w:cs="Times New Roman"/>
        </w:rPr>
        <w:t xml:space="preserve"> Non-Section 3 Status</w:t>
      </w:r>
      <w:r w:rsidR="00F81202" w:rsidRPr="00D47516">
        <w:rPr>
          <w:rFonts w:cs="Times New Roman"/>
        </w:rPr>
        <w:t>”</w:t>
      </w:r>
      <w:r w:rsidR="00BF03D8">
        <w:rPr>
          <w:rFonts w:cs="Times New Roman"/>
        </w:rPr>
        <w:t>.</w:t>
      </w:r>
    </w:p>
    <w:p w14:paraId="38033C67" w14:textId="6103B1D5" w:rsidR="00FD00FD" w:rsidRPr="00D47516" w:rsidRDefault="00FD00FD" w:rsidP="00FD00FD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D47516">
        <w:rPr>
          <w:rFonts w:cs="Times New Roman"/>
        </w:rPr>
        <w:t xml:space="preserve">Complete </w:t>
      </w:r>
      <w:r w:rsidR="00F81202" w:rsidRPr="00D47516">
        <w:rPr>
          <w:rFonts w:cs="Times New Roman"/>
        </w:rPr>
        <w:t>“</w:t>
      </w:r>
      <w:r w:rsidR="00DD6129" w:rsidRPr="00D47516">
        <w:rPr>
          <w:rFonts w:cs="Times New Roman"/>
        </w:rPr>
        <w:t>4</w:t>
      </w:r>
      <w:r w:rsidR="000A03EF" w:rsidRPr="00D47516">
        <w:rPr>
          <w:rFonts w:cs="Times New Roman"/>
        </w:rPr>
        <w:t xml:space="preserve"> Signature</w:t>
      </w:r>
      <w:r w:rsidR="00C47D5E" w:rsidRPr="00D47516">
        <w:rPr>
          <w:rFonts w:cs="Times New Roman"/>
        </w:rPr>
        <w:t>”</w:t>
      </w:r>
      <w:r w:rsidR="000A03EF" w:rsidRPr="00D47516">
        <w:rPr>
          <w:rFonts w:cs="Times New Roman"/>
        </w:rPr>
        <w:t>.</w:t>
      </w:r>
      <w:bookmarkStart w:id="0" w:name="_Hlk38546468"/>
    </w:p>
    <w:p w14:paraId="47389D34" w14:textId="1C02FEEC" w:rsidR="00FD00FD" w:rsidRPr="00D47516" w:rsidRDefault="00FD00FD" w:rsidP="00FD00FD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D47516">
        <w:rPr>
          <w:rFonts w:cs="Times New Roman"/>
        </w:rPr>
        <w:t xml:space="preserve">Provide </w:t>
      </w:r>
      <w:r w:rsidR="004B525E">
        <w:rPr>
          <w:rFonts w:cs="Times New Roman"/>
        </w:rPr>
        <w:t>supporting</w:t>
      </w:r>
      <w:r w:rsidR="004B525E" w:rsidRPr="00D47516">
        <w:rPr>
          <w:rFonts w:cs="Times New Roman"/>
        </w:rPr>
        <w:t xml:space="preserve"> </w:t>
      </w:r>
      <w:r w:rsidR="0029683F" w:rsidRPr="00D47516">
        <w:rPr>
          <w:rFonts w:cs="Times New Roman"/>
        </w:rPr>
        <w:t xml:space="preserve">evidence </w:t>
      </w:r>
      <w:r w:rsidRPr="00D47516">
        <w:rPr>
          <w:rFonts w:cs="Times New Roman"/>
        </w:rPr>
        <w:t>as an attachment to this form</w:t>
      </w:r>
      <w:r w:rsidR="00BF03D8">
        <w:rPr>
          <w:rFonts w:cs="Times New Roman"/>
        </w:rPr>
        <w:t>;</w:t>
      </w:r>
      <w:r w:rsidR="0029683F" w:rsidRPr="00D47516">
        <w:rPr>
          <w:rFonts w:cs="Times New Roman"/>
        </w:rPr>
        <w:t xml:space="preserve"> </w:t>
      </w:r>
      <w:r w:rsidR="00BF03D8" w:rsidRPr="00BF03D8">
        <w:rPr>
          <w:rFonts w:cs="Times New Roman"/>
        </w:rPr>
        <w:t>otherwise,</w:t>
      </w:r>
      <w:r w:rsidRPr="00D47516">
        <w:rPr>
          <w:rFonts w:cs="Times New Roman"/>
        </w:rPr>
        <w:t xml:space="preserve"> this form alone will be insufficient to evaluate your Section 3 Business </w:t>
      </w:r>
      <w:r w:rsidR="00BF03D8">
        <w:rPr>
          <w:rFonts w:cs="Times New Roman"/>
        </w:rPr>
        <w:t xml:space="preserve">Concern </w:t>
      </w:r>
      <w:r w:rsidRPr="00D47516">
        <w:rPr>
          <w:rFonts w:cs="Times New Roman"/>
        </w:rPr>
        <w:t>status</w:t>
      </w:r>
      <w:bookmarkStart w:id="1" w:name="_Hlk38546513"/>
      <w:r w:rsidRPr="00D47516">
        <w:rPr>
          <w:rFonts w:cs="Times New Roman"/>
        </w:rPr>
        <w:t>. At least one (1) document must be provided as evidence of business ownership.</w:t>
      </w:r>
      <w:bookmarkEnd w:id="1"/>
    </w:p>
    <w:p w14:paraId="3EB0E567" w14:textId="638505B7" w:rsidR="009F787C" w:rsidRPr="00D47516" w:rsidRDefault="00FD00FD" w:rsidP="00DD6129">
      <w:pPr>
        <w:pStyle w:val="ListParagraph"/>
        <w:numPr>
          <w:ilvl w:val="0"/>
          <w:numId w:val="11"/>
        </w:numPr>
        <w:spacing w:line="276" w:lineRule="auto"/>
        <w:jc w:val="left"/>
        <w:rPr>
          <w:rFonts w:cs="Times New Roman"/>
        </w:rPr>
      </w:pPr>
      <w:r w:rsidRPr="00D47516">
        <w:rPr>
          <w:rFonts w:cs="Times New Roman"/>
        </w:rPr>
        <w:t xml:space="preserve">Visit the </w:t>
      </w:r>
      <w:r w:rsidR="0029683F" w:rsidRPr="00D47516">
        <w:rPr>
          <w:rFonts w:cs="Times New Roman"/>
        </w:rPr>
        <w:t>U</w:t>
      </w:r>
      <w:r w:rsidR="00BF03D8">
        <w:rPr>
          <w:rFonts w:cs="Times New Roman"/>
        </w:rPr>
        <w:t>.</w:t>
      </w:r>
      <w:r w:rsidR="0029683F" w:rsidRPr="00D47516">
        <w:rPr>
          <w:rFonts w:cs="Times New Roman"/>
        </w:rPr>
        <w:t>S</w:t>
      </w:r>
      <w:r w:rsidR="00BF03D8">
        <w:rPr>
          <w:rFonts w:cs="Times New Roman"/>
        </w:rPr>
        <w:t>.</w:t>
      </w:r>
      <w:r w:rsidR="0029683F" w:rsidRPr="00D47516">
        <w:rPr>
          <w:rFonts w:cs="Times New Roman"/>
        </w:rPr>
        <w:t xml:space="preserve"> Department of Housing and Urban Development (</w:t>
      </w:r>
      <w:r w:rsidR="0029683F" w:rsidRPr="00D47516">
        <w:rPr>
          <w:rFonts w:cs="Times New Roman"/>
          <w:b/>
        </w:rPr>
        <w:t>HUD</w:t>
      </w:r>
      <w:r w:rsidR="0029683F" w:rsidRPr="00D47516">
        <w:rPr>
          <w:rFonts w:cs="Times New Roman"/>
        </w:rPr>
        <w:t>) Section 3 Business Registry</w:t>
      </w:r>
      <w:bookmarkEnd w:id="0"/>
      <w:r w:rsidRPr="00D47516">
        <w:rPr>
          <w:rFonts w:cs="Times New Roman"/>
        </w:rPr>
        <w:t xml:space="preserve"> and register </w:t>
      </w:r>
      <w:r w:rsidR="00DD6129" w:rsidRPr="00D47516">
        <w:rPr>
          <w:rFonts w:cs="Times New Roman"/>
        </w:rPr>
        <w:t>your</w:t>
      </w:r>
      <w:r w:rsidRPr="00D47516">
        <w:rPr>
          <w:rFonts w:cs="Times New Roman"/>
        </w:rPr>
        <w:t xml:space="preserve"> business there</w:t>
      </w:r>
      <w:r w:rsidR="00DD6129" w:rsidRPr="00D47516">
        <w:rPr>
          <w:rFonts w:cs="Times New Roman"/>
        </w:rPr>
        <w:t xml:space="preserve">: </w:t>
      </w:r>
      <w:hyperlink r:id="rId11" w:history="1">
        <w:r w:rsidR="00DD6129" w:rsidRPr="00D47516">
          <w:rPr>
            <w:rStyle w:val="Hyperlink"/>
            <w:rFonts w:cs="Times New Roman"/>
          </w:rPr>
          <w:t>https://portalapps.hud.gov/Sec3BusReg/BRegistry/RegisterBusiness</w:t>
        </w:r>
      </w:hyperlink>
      <w:r w:rsidR="00DD6129" w:rsidRPr="00D47516">
        <w:rPr>
          <w:rFonts w:cs="Times New Roman"/>
        </w:rPr>
        <w:t xml:space="preserve"> </w:t>
      </w:r>
    </w:p>
    <w:p w14:paraId="558C779C" w14:textId="6A5D9D6B" w:rsidR="009F787C" w:rsidRPr="008B3077" w:rsidRDefault="00FD00FD">
      <w:pPr>
        <w:pStyle w:val="Heading1"/>
      </w:pPr>
      <w:r>
        <w:t xml:space="preserve">Table A: </w:t>
      </w:r>
      <w:r w:rsidR="009F787C" w:rsidRPr="008B3077">
        <w:t>Business Information</w:t>
      </w:r>
      <w:r w:rsidR="00382269" w:rsidRPr="008B3077">
        <w:t xml:space="preserve"> </w:t>
      </w:r>
    </w:p>
    <w:tbl>
      <w:tblPr>
        <w:tblStyle w:val="ListTable7Colorful-Accent1"/>
        <w:tblW w:w="5000" w:type="pct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2101"/>
        <w:gridCol w:w="7239"/>
      </w:tblGrid>
      <w:tr w:rsidR="00555828" w:rsidRPr="00555828" w14:paraId="03E10809" w14:textId="77777777" w:rsidTr="00107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2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08D58F24" w14:textId="120D64AA" w:rsidR="009F787C" w:rsidRPr="001072A3" w:rsidRDefault="00FD00FD" w:rsidP="000A03EF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</w:pPr>
            <w:bookmarkStart w:id="2" w:name="_Hlk47606994"/>
            <w:r w:rsidRPr="001072A3"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  <w:t>Instructions:</w:t>
            </w:r>
            <w:r w:rsidR="001072A3"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  <w:t xml:space="preserve"> </w:t>
            </w:r>
            <w:r w:rsidRPr="001072A3"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  <w:t>Complete all areas of the table below</w:t>
            </w:r>
          </w:p>
        </w:tc>
      </w:tr>
      <w:tr w:rsidR="00555828" w:rsidRPr="00555828" w14:paraId="27F31507" w14:textId="77777777" w:rsidTr="00107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CD0E242" w14:textId="66EAF492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Business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Name</w:t>
            </w:r>
            <w:proofErr w:type="spellEnd"/>
          </w:p>
          <w:p w14:paraId="6AFDFE55" w14:textId="36303FA2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2D130482" w14:textId="37AD6ABA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  <w:p w14:paraId="4DA0ABFE" w14:textId="63AE3C12" w:rsidR="00382269" w:rsidRPr="00555828" w:rsidRDefault="00382269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0E6F2E1F" w14:textId="77777777" w:rsidTr="001072A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609BD7B6" w14:textId="33E4D68C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Point of Contact Name</w:t>
            </w:r>
          </w:p>
          <w:p w14:paraId="337A7AA5" w14:textId="2D34E0AB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3EA72B3A" w14:textId="41BCA725" w:rsidR="00A91BF2" w:rsidRPr="00555828" w:rsidRDefault="00A91BF2" w:rsidP="00A91BF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  <w:p w14:paraId="6857E167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</w:tc>
      </w:tr>
      <w:tr w:rsidR="00555828" w:rsidRPr="00555828" w14:paraId="73FC88E2" w14:textId="77777777" w:rsidTr="00107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60ED8E8D" w14:textId="2194E233" w:rsidR="00382269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Point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of</w:t>
            </w:r>
            <w:proofErr w:type="spellEnd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Contact</w:t>
            </w:r>
            <w:proofErr w:type="spellEnd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Email</w:t>
            </w:r>
          </w:p>
          <w:p w14:paraId="5A491ED9" w14:textId="255B33E4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763896C2" w14:textId="46B784FF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6CB7AA78" w14:textId="77777777" w:rsidTr="001072A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6FB65AA" w14:textId="2FD6A364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Point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of</w:t>
            </w:r>
            <w:proofErr w:type="spellEnd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Contact</w:t>
            </w:r>
            <w:proofErr w:type="spellEnd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Phone</w:t>
            </w:r>
            <w:proofErr w:type="spellEnd"/>
          </w:p>
          <w:p w14:paraId="3A1C4269" w14:textId="57FC00A2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69D6B3AC" w14:textId="7C46DE0E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1073CAEB" w14:textId="77777777" w:rsidTr="00107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D13A764" w14:textId="03BCAC89" w:rsidR="00382269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Address of Business</w:t>
            </w: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56099373" w14:textId="0442C082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  <w:p w14:paraId="38D9A3F5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</w:tc>
      </w:tr>
      <w:tr w:rsidR="00555828" w:rsidRPr="00555828" w14:paraId="5B04DC2B" w14:textId="77777777" w:rsidTr="001072A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67B0897" w14:textId="77777777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Business Federal ID#</w:t>
            </w:r>
          </w:p>
          <w:p w14:paraId="453C55D7" w14:textId="65C36D6C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36B5E2FC" w14:textId="0CCD7134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  <w:p w14:paraId="7AD1BB21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43CAFFB7" w14:textId="77777777" w:rsidTr="00DD6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647F4F23" w14:textId="025E49B7" w:rsidR="009F787C" w:rsidRPr="00555828" w:rsidRDefault="00942B4B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Business </w:t>
            </w:r>
            <w:proofErr w:type="spellStart"/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Type</w:t>
            </w:r>
            <w:proofErr w:type="spellEnd"/>
            <w:r w:rsidR="00F304F8"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(</w:t>
            </w:r>
            <w:proofErr w:type="spellStart"/>
            <w:r w:rsidR="00F304F8"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Choose</w:t>
            </w:r>
            <w:proofErr w:type="spellEnd"/>
            <w:r w:rsidR="00F304F8"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</w:t>
            </w:r>
            <w:proofErr w:type="spellStart"/>
            <w:r w:rsidR="00F304F8"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One</w:t>
            </w:r>
            <w:proofErr w:type="spellEnd"/>
            <w:r w:rsidR="00F304F8"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)</w:t>
            </w: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5B83B728" w14:textId="387B343E" w:rsidR="00C446B0" w:rsidRPr="00555828" w:rsidRDefault="00252A2B" w:rsidP="004D00C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</w:rPr>
            </w:pP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2269" w:rsidRPr="00555828">
                  <w:rPr>
                    <w:rFonts w:ascii="Segoe UI Symbol" w:eastAsia="MS Gothic" w:hAnsi="Segoe UI Symbol" w:cs="Segoe UI Symbol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382269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9F787C" w:rsidRPr="00555828">
              <w:rPr>
                <w:rFonts w:ascii="Century Gothic" w:hAnsi="Century Gothic"/>
                <w:color w:val="auto"/>
              </w:rPr>
              <w:t>Corporation</w:t>
            </w:r>
            <w:r w:rsidR="009F787C" w:rsidRPr="00555828">
              <w:rPr>
                <w:rFonts w:ascii="Century Gothic" w:hAnsi="Century Gothic"/>
                <w:b/>
                <w:color w:val="auto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F3B" w:rsidRPr="00555828">
                  <w:rPr>
                    <w:rFonts w:ascii="MS Gothic" w:eastAsia="MS Gothic" w:hAnsi="MS Gothic" w:hint="eastAsia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9F787C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9F787C" w:rsidRPr="00555828">
              <w:rPr>
                <w:rFonts w:ascii="Century Gothic" w:hAnsi="Century Gothic"/>
                <w:color w:val="auto"/>
              </w:rPr>
              <w:t>Partnership</w:t>
            </w:r>
            <w:r w:rsidR="00382269" w:rsidRPr="00555828">
              <w:rPr>
                <w:rFonts w:ascii="Century Gothic" w:hAnsi="Century Gothic"/>
                <w:color w:val="auto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555828">
                  <w:rPr>
                    <w:rFonts w:ascii="MS Gothic" w:eastAsia="MS Gothic" w:hAnsi="MS Gothic" w:hint="eastAsia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4D00C7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4D00C7" w:rsidRPr="00555828">
              <w:rPr>
                <w:rFonts w:ascii="Century Gothic" w:hAnsi="Century Gothic"/>
                <w:color w:val="auto"/>
              </w:rPr>
              <w:t xml:space="preserve">Joint Venture </w:t>
            </w: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555828">
                  <w:rPr>
                    <w:rFonts w:ascii="Segoe UI Symbol" w:eastAsia="MS Gothic" w:hAnsi="Segoe UI Symbol" w:cs="Segoe UI Symbol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4D00C7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4D00C7" w:rsidRPr="00555828">
              <w:rPr>
                <w:rFonts w:ascii="Century Gothic" w:hAnsi="Century Gothic"/>
                <w:color w:val="auto"/>
              </w:rPr>
              <w:t xml:space="preserve">Sole </w:t>
            </w:r>
          </w:p>
          <w:p w14:paraId="007280FC" w14:textId="7F22221D" w:rsidR="009F787C" w:rsidRPr="00555828" w:rsidRDefault="004D00C7" w:rsidP="00C7680B">
            <w:pPr>
              <w:autoSpaceDE w:val="0"/>
              <w:autoSpaceDN w:val="0"/>
              <w:adjustRightInd w:val="0"/>
              <w:ind w:left="549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</w:rPr>
            </w:pPr>
            <w:r w:rsidRPr="00555828">
              <w:rPr>
                <w:rFonts w:ascii="Century Gothic" w:hAnsi="Century Gothic"/>
                <w:color w:val="auto"/>
              </w:rPr>
              <w:t>Proprietorship</w:t>
            </w:r>
            <w:r w:rsidRPr="00555828">
              <w:rPr>
                <w:rFonts w:ascii="Century Gothic" w:hAnsi="Century Gothic"/>
                <w:b/>
                <w:color w:val="auto"/>
              </w:rPr>
              <w:t xml:space="preserve">   </w:t>
            </w:r>
          </w:p>
        </w:tc>
      </w:tr>
      <w:tr w:rsidR="00555828" w:rsidRPr="00555828" w14:paraId="1C5EE274" w14:textId="77777777" w:rsidTr="001072A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3DC96840" w14:textId="4AC5AF88" w:rsidR="00382269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Industry Area</w:t>
            </w:r>
          </w:p>
          <w:p w14:paraId="5DC0E3D9" w14:textId="2CBB8821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(NAICS Code)</w:t>
            </w: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4BF1F55E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</w:tc>
      </w:tr>
      <w:bookmarkEnd w:id="2"/>
    </w:tbl>
    <w:p w14:paraId="670A2EB1" w14:textId="2E0FCF11" w:rsidR="00C446B0" w:rsidRDefault="00C446B0" w:rsidP="00D47516"/>
    <w:p w14:paraId="3212B202" w14:textId="5C8EBE0F" w:rsidR="00670882" w:rsidRPr="008B3077" w:rsidRDefault="00252A2B" w:rsidP="00C86F3B">
      <w:pPr>
        <w:pStyle w:val="Heading1"/>
        <w:ind w:left="720" w:firstLine="720"/>
      </w:pPr>
      <w:sdt>
        <w:sdtPr>
          <w:rPr>
            <w:b w:val="0"/>
            <w:sz w:val="40"/>
            <w:szCs w:val="40"/>
          </w:rPr>
          <w:id w:val="-752900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2899">
            <w:rPr>
              <w:rFonts w:ascii="MS Gothic" w:eastAsia="MS Gothic" w:hAnsi="MS Gothic" w:hint="eastAsia"/>
              <w:b w:val="0"/>
              <w:sz w:val="40"/>
              <w:szCs w:val="40"/>
            </w:rPr>
            <w:t>☐</w:t>
          </w:r>
        </w:sdtContent>
      </w:sdt>
      <w:r w:rsidR="00C86F3B">
        <w:t xml:space="preserve"> </w:t>
      </w:r>
      <w:r w:rsidR="00C446B0">
        <w:t>1</w:t>
      </w:r>
      <w:r w:rsidR="00670882" w:rsidRPr="008B3077">
        <w:t>: Business Ownership</w:t>
      </w:r>
    </w:p>
    <w:tbl>
      <w:tblPr>
        <w:tblStyle w:val="TableGrid"/>
        <w:tblpPr w:leftFromText="180" w:rightFromText="180" w:vertAnchor="text" w:horzAnchor="margin" w:tblpY="1160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7"/>
        <w:gridCol w:w="4657"/>
      </w:tblGrid>
      <w:tr w:rsidR="00055D8E" w14:paraId="4653F3F4" w14:textId="77777777" w:rsidTr="00D47516">
        <w:tc>
          <w:tcPr>
            <w:tcW w:w="4657" w:type="dxa"/>
            <w:vAlign w:val="center"/>
          </w:tcPr>
          <w:p w14:paraId="1158873E" w14:textId="5806FB98" w:rsidR="00055D8E" w:rsidRDefault="00055D8E" w:rsidP="00055D8E">
            <w:pPr>
              <w:pStyle w:val="Heading2"/>
              <w:jc w:val="center"/>
              <w:outlineLvl w:val="1"/>
            </w:pPr>
            <w:r w:rsidRPr="00352BEC">
              <w:rPr>
                <w:rFonts w:cs="Times New Roman"/>
                <w:bCs/>
              </w:rPr>
              <w:drawing>
                <wp:anchor distT="0" distB="0" distL="114300" distR="114300" simplePos="0" relativeHeight="251758592" behindDoc="0" locked="0" layoutInCell="1" allowOverlap="1" wp14:anchorId="436429C2" wp14:editId="74A2D67C">
                  <wp:simplePos x="0" y="0"/>
                  <wp:positionH relativeFrom="column">
                    <wp:posOffset>-90805</wp:posOffset>
                  </wp:positionH>
                  <wp:positionV relativeFrom="paragraph">
                    <wp:posOffset>-88265</wp:posOffset>
                  </wp:positionV>
                  <wp:extent cx="771525" cy="771525"/>
                  <wp:effectExtent l="0" t="0" r="0" b="0"/>
                  <wp:wrapNone/>
                  <wp:docPr id="10" name="Graphic 13" descr="Office work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5BEA2B-08C3-41EA-86A7-846F165B25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3" descr="Office worker">
                            <a:extLst>
                              <a:ext uri="{FF2B5EF4-FFF2-40B4-BE49-F238E27FC236}">
                                <a16:creationId xmlns:a16="http://schemas.microsoft.com/office/drawing/2014/main" id="{985BEA2B-08C3-41EA-86A7-846F165B2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03D8">
              <w:t>Section</w:t>
            </w:r>
            <w:r>
              <w:t xml:space="preserve"> 1A</w:t>
            </w:r>
          </w:p>
          <w:p w14:paraId="0C490D33" w14:textId="77777777" w:rsidR="00055D8E" w:rsidRDefault="00055D8E" w:rsidP="00055D8E"/>
          <w:p w14:paraId="698C0F6D" w14:textId="77777777" w:rsidR="00055D8E" w:rsidRPr="00C86F3B" w:rsidRDefault="00055D8E" w:rsidP="00055D8E"/>
        </w:tc>
        <w:tc>
          <w:tcPr>
            <w:tcW w:w="4657" w:type="dxa"/>
          </w:tcPr>
          <w:p w14:paraId="3D38C7C0" w14:textId="6EBCD784" w:rsidR="00055D8E" w:rsidRPr="00352BEC" w:rsidRDefault="00055D8E" w:rsidP="00F915C5">
            <w:pPr>
              <w:pStyle w:val="Heading2"/>
              <w:outlineLvl w:val="1"/>
            </w:pPr>
            <w:r w:rsidRPr="00352BEC">
              <w:rPr>
                <w:rFonts w:cs="Times New Roman"/>
                <w:bCs/>
              </w:rPr>
              <w:drawing>
                <wp:anchor distT="0" distB="0" distL="114300" distR="114300" simplePos="0" relativeHeight="251759616" behindDoc="0" locked="0" layoutInCell="1" allowOverlap="1" wp14:anchorId="260B392D" wp14:editId="179D3D01">
                  <wp:simplePos x="0" y="0"/>
                  <wp:positionH relativeFrom="column">
                    <wp:posOffset>-78105</wp:posOffset>
                  </wp:positionH>
                  <wp:positionV relativeFrom="paragraph">
                    <wp:posOffset>-69215</wp:posOffset>
                  </wp:positionV>
                  <wp:extent cx="695325" cy="695325"/>
                  <wp:effectExtent l="0" t="0" r="0" b="0"/>
                  <wp:wrapNone/>
                  <wp:docPr id="11" name="Graphic 11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    </w:t>
            </w:r>
            <w:r w:rsidR="00BF03D8">
              <w:t>Section</w:t>
            </w:r>
            <w:r>
              <w:t xml:space="preserve"> 1B</w:t>
            </w:r>
          </w:p>
        </w:tc>
      </w:tr>
      <w:tr w:rsidR="00055D8E" w14:paraId="5D41E111" w14:textId="77777777" w:rsidTr="00D47516">
        <w:tc>
          <w:tcPr>
            <w:tcW w:w="4657" w:type="dxa"/>
          </w:tcPr>
          <w:p w14:paraId="1DC2C45D" w14:textId="77777777" w:rsidR="00055D8E" w:rsidRPr="006E1444" w:rsidRDefault="00055D8E" w:rsidP="00055D8E">
            <w:pPr>
              <w:pStyle w:val="Heading2"/>
              <w:outlineLvl w:val="1"/>
            </w:pPr>
            <w:r>
              <w:t>Verification Section 3 Status</w:t>
            </w:r>
          </w:p>
          <w:p w14:paraId="53F3ECC4" w14:textId="42A7B768" w:rsidR="00055D8E" w:rsidRDefault="00252A2B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44250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as </w:t>
            </w:r>
            <w:r w:rsidR="00A2183D">
              <w:rPr>
                <w:rFonts w:ascii="Century Gothic" w:hAnsi="Century Gothic"/>
                <w:bCs/>
                <w:noProof/>
                <w:kern w:val="24"/>
              </w:rPr>
              <w:t xml:space="preserve">a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low or very low income person and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hold at least fifty-one percent (51%) ownership. </w:t>
            </w:r>
          </w:p>
          <w:p w14:paraId="4FCEF1E5" w14:textId="77777777" w:rsidR="00055D8E" w:rsidRPr="00782A9D" w:rsidRDefault="00055D8E" w:rsidP="00055D8E">
            <w:pPr>
              <w:jc w:val="both"/>
              <w:rPr>
                <w:rFonts w:ascii="Century Gothic" w:hAnsi="Century Gothic"/>
                <w:b/>
                <w:noProof/>
                <w:kern w:val="24"/>
              </w:rPr>
            </w:pPr>
            <w:r w:rsidRPr="00782A9D">
              <w:rPr>
                <w:rFonts w:ascii="Century Gothic" w:hAnsi="Century Gothic"/>
                <w:b/>
                <w:noProof/>
                <w:kern w:val="24"/>
              </w:rPr>
              <w:t>OR</w:t>
            </w:r>
          </w:p>
          <w:p w14:paraId="5122BE19" w14:textId="6FF927D4" w:rsidR="00055D8E" w:rsidRDefault="00252A2B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05249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who are current public housing residents or residents who currently live in Section 8-assisted housing and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hold at least fifty-one percent (51%) ownership. </w:t>
            </w:r>
          </w:p>
          <w:p w14:paraId="3CE3B21A" w14:textId="77777777" w:rsidR="00055D8E" w:rsidRPr="00352BEC" w:rsidRDefault="00055D8E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0634744D" w14:textId="77777777" w:rsidR="00055D8E" w:rsidRPr="00C86F3B" w:rsidRDefault="00055D8E" w:rsidP="00055D8E">
            <w:pPr>
              <w:rPr>
                <w:rFonts w:ascii="Century Gothic" w:hAnsi="Century Gothic"/>
                <w:b/>
                <w:noProof/>
                <w:kern w:val="24"/>
              </w:rPr>
            </w:pPr>
            <w:r w:rsidRPr="00C86F3B">
              <w:rPr>
                <w:rFonts w:ascii="Century Gothic" w:hAnsi="Century Gothic"/>
                <w:b/>
                <w:noProof/>
                <w:kern w:val="24"/>
              </w:rPr>
              <w:t>AND</w:t>
            </w:r>
          </w:p>
          <w:p w14:paraId="255E742F" w14:textId="127D8310" w:rsidR="00055D8E" w:rsidRDefault="00252A2B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3828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will be submitting my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Section 3 </w:t>
            </w:r>
            <w:r w:rsidR="004B525E">
              <w:rPr>
                <w:rFonts w:ascii="Century Gothic" w:hAnsi="Century Gothic"/>
                <w:bCs/>
                <w:noProof/>
                <w:kern w:val="24"/>
              </w:rPr>
              <w:t>Worker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4B525E">
              <w:rPr>
                <w:rFonts w:ascii="Century Gothic" w:hAnsi="Century Gothic"/>
                <w:bCs/>
                <w:noProof/>
                <w:kern w:val="24"/>
              </w:rPr>
              <w:t>S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elf-certification form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. </w:t>
            </w:r>
          </w:p>
          <w:p w14:paraId="339BEA1E" w14:textId="77777777" w:rsidR="00055D8E" w:rsidRPr="00352BEC" w:rsidRDefault="00252A2B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22859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submitting evidence of my Low or Very Low Income Status</w:t>
            </w:r>
          </w:p>
          <w:p w14:paraId="7F715FD4" w14:textId="7419B934" w:rsidR="00055D8E" w:rsidRDefault="00252A2B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11613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submitting evidence of my public housing/ Section 8</w:t>
            </w:r>
            <w:r w:rsidR="004B525E">
              <w:rPr>
                <w:rFonts w:ascii="Century Gothic" w:hAnsi="Century Gothic"/>
                <w:bCs/>
                <w:noProof/>
                <w:kern w:val="24"/>
              </w:rPr>
              <w:t>-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assisted housing status.</w:t>
            </w:r>
          </w:p>
          <w:p w14:paraId="3B764D8A" w14:textId="77777777" w:rsidR="00055D8E" w:rsidRDefault="00055D8E" w:rsidP="00055D8E">
            <w:pPr>
              <w:rPr>
                <w:rFonts w:ascii="Century Gothic" w:hAnsi="Century Gothic"/>
              </w:rPr>
            </w:pPr>
          </w:p>
        </w:tc>
        <w:tc>
          <w:tcPr>
            <w:tcW w:w="4657" w:type="dxa"/>
          </w:tcPr>
          <w:p w14:paraId="448974FC" w14:textId="77777777" w:rsidR="00055D8E" w:rsidRPr="00352BEC" w:rsidRDefault="00055D8E" w:rsidP="00055D8E">
            <w:pPr>
              <w:pStyle w:val="Heading2"/>
              <w:outlineLvl w:val="1"/>
              <w:rPr>
                <w:sz w:val="36"/>
                <w:szCs w:val="36"/>
              </w:rPr>
            </w:pPr>
            <w:r w:rsidRPr="00352BEC">
              <w:t xml:space="preserve">Evidence of </w:t>
            </w:r>
            <w:r w:rsidRPr="008B3077">
              <w:t>Business</w:t>
            </w:r>
            <w:r w:rsidRPr="00352BEC">
              <w:t xml:space="preserve"> Ownership</w:t>
            </w:r>
            <w:r w:rsidRPr="00352BEC">
              <w:rPr>
                <w:sz w:val="36"/>
                <w:szCs w:val="36"/>
              </w:rPr>
              <w:t xml:space="preserve"> </w:t>
            </w:r>
          </w:p>
          <w:p w14:paraId="6859B6D2" w14:textId="77777777" w:rsidR="00055D8E" w:rsidRPr="00D47516" w:rsidRDefault="00055D8E" w:rsidP="00055D8E">
            <w:pPr>
              <w:rPr>
                <w:rFonts w:ascii="Century Gothic" w:hAnsi="Century Gothic"/>
                <w:bCs/>
                <w:noProof/>
                <w:kern w:val="24"/>
                <w:sz w:val="20"/>
                <w:szCs w:val="20"/>
              </w:rPr>
            </w:pPr>
            <w:r w:rsidRPr="00D47516">
              <w:rPr>
                <w:rFonts w:ascii="Century Gothic" w:hAnsi="Century Gothic"/>
                <w:bCs/>
                <w:noProof/>
                <w:kern w:val="24"/>
                <w:sz w:val="20"/>
                <w:szCs w:val="20"/>
              </w:rPr>
              <w:t>I am attaching the following:</w:t>
            </w:r>
          </w:p>
          <w:p w14:paraId="54C776DF" w14:textId="77777777" w:rsidR="00055D8E" w:rsidRPr="00352BEC" w:rsidRDefault="00252A2B" w:rsidP="00055D8E">
            <w:pPr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2302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Articles of Incorporation.</w:t>
            </w:r>
          </w:p>
          <w:p w14:paraId="03282806" w14:textId="77777777" w:rsidR="00055D8E" w:rsidRPr="00352BEC" w:rsidRDefault="00252A2B" w:rsidP="00055D8E">
            <w:pPr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5276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By-laws.</w:t>
            </w:r>
          </w:p>
          <w:p w14:paraId="36942DF2" w14:textId="3040B501" w:rsidR="00055D8E" w:rsidRPr="00352BEC" w:rsidRDefault="00252A2B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32019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>Evidence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 of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 xml:space="preserve"> my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 fifty-one percent (51%) 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 xml:space="preserve">ownership 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of 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>the business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; or 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>evidence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>that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055D8E" w:rsidRPr="004B525E">
              <w:rPr>
                <w:rFonts w:ascii="Century Gothic" w:hAnsi="Century Gothic"/>
                <w:bCs/>
                <w:noProof/>
                <w:kern w:val="24"/>
              </w:rPr>
              <w:t>combined owners</w:t>
            </w:r>
            <w:r w:rsidR="004B525E" w:rsidRPr="00D47516">
              <w:rPr>
                <w:rFonts w:ascii="Century Gothic" w:hAnsi="Century Gothic"/>
                <w:bCs/>
                <w:noProof/>
                <w:kern w:val="24"/>
              </w:rPr>
              <w:t xml:space="preserve"> who are residents of public housing or Section 8-assisted housing</w:t>
            </w:r>
            <w:r w:rsidR="00055D8E" w:rsidRPr="00F915C5">
              <w:rPr>
                <w:rFonts w:ascii="Century Gothic" w:hAnsi="Century Gothic"/>
                <w:bCs/>
                <w:noProof/>
                <w:kern w:val="24"/>
              </w:rPr>
              <w:t xml:space="preserve"> comprise fifty-one percent (51%) of ownership.</w:t>
            </w:r>
          </w:p>
          <w:p w14:paraId="6DB3667E" w14:textId="77777777" w:rsidR="00055D8E" w:rsidRPr="00352BEC" w:rsidRDefault="00252A2B" w:rsidP="00055D8E">
            <w:pPr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535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Business Certificate.</w:t>
            </w:r>
          </w:p>
          <w:p w14:paraId="166FEEDB" w14:textId="77777777" w:rsidR="00055D8E" w:rsidRPr="00352BEC" w:rsidRDefault="00252A2B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584847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Partnership Agreement.</w:t>
            </w:r>
          </w:p>
          <w:p w14:paraId="5F2AFD6E" w14:textId="77777777" w:rsidR="00055D8E" w:rsidRDefault="00055D8E" w:rsidP="00055D8E">
            <w:pPr>
              <w:jc w:val="both"/>
              <w:rPr>
                <w:rFonts w:ascii="Century Gothic" w:hAnsi="Century Gothic"/>
              </w:rPr>
            </w:pPr>
          </w:p>
          <w:p w14:paraId="2F26CBDB" w14:textId="77777777" w:rsidR="00055D8E" w:rsidRPr="00352BEC" w:rsidRDefault="00055D8E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7E675557" w14:textId="77777777" w:rsidR="00055D8E" w:rsidRDefault="00055D8E" w:rsidP="00055D8E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13E01170" w14:textId="1B963E64" w:rsidR="00942B4B" w:rsidRDefault="00E70B2A" w:rsidP="00942B4B">
      <w:pPr>
        <w:jc w:val="both"/>
        <w:rPr>
          <w:rFonts w:ascii="Century Gothic" w:hAnsi="Century Gothic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4E4E6D18" wp14:editId="57486B93">
                <wp:simplePos x="0" y="0"/>
                <wp:positionH relativeFrom="column">
                  <wp:posOffset>48260</wp:posOffset>
                </wp:positionH>
                <wp:positionV relativeFrom="paragraph">
                  <wp:posOffset>-461587</wp:posOffset>
                </wp:positionV>
                <wp:extent cx="787400" cy="484505"/>
                <wp:effectExtent l="57150" t="38100" r="50800" b="67945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47D96E" id="Arrow: Right 6" o:spid="_x0000_s1026" type="#_x0000_t13" style="position:absolute;margin-left:3.8pt;margin-top:-36.35pt;width:62pt;height:38.15pt;rotation:180;flip:x;z-index:251763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" adj="14955" fillcolor="black [3213]" stroked="f">
                <v:shadow on="t" color="black" opacity="41287f" offset="0,1.5pt"/>
              </v:shape>
            </w:pict>
          </mc:Fallback>
        </mc:AlternateContent>
      </w:r>
      <w:r w:rsidR="009F787C" w:rsidRPr="00B900CC">
        <w:rPr>
          <w:rFonts w:ascii="Century Gothic" w:hAnsi="Century Gothic"/>
        </w:rPr>
        <w:t xml:space="preserve">If </w:t>
      </w:r>
      <w:r w:rsidR="00BF03D8">
        <w:rPr>
          <w:rFonts w:ascii="Century Gothic" w:hAnsi="Century Gothic"/>
        </w:rPr>
        <w:t>a</w:t>
      </w:r>
      <w:r w:rsidR="00C86F3B" w:rsidRPr="00C86F3B">
        <w:rPr>
          <w:rFonts w:ascii="Century Gothic" w:hAnsi="Century Gothic"/>
        </w:rPr>
        <w:t xml:space="preserve">t least </w:t>
      </w:r>
      <w:r w:rsidR="00A2183D" w:rsidRPr="00D47516">
        <w:rPr>
          <w:rFonts w:ascii="Century Gothic" w:hAnsi="Century Gothic"/>
          <w:b/>
          <w:bCs/>
        </w:rPr>
        <w:t>fifty one percent (51%)</w:t>
      </w:r>
      <w:r w:rsidR="00C86F3B" w:rsidRPr="00C86F3B">
        <w:rPr>
          <w:rFonts w:ascii="Century Gothic" w:hAnsi="Century Gothic"/>
        </w:rPr>
        <w:t xml:space="preserve"> </w:t>
      </w:r>
      <w:r w:rsidR="004B525E">
        <w:rPr>
          <w:rFonts w:ascii="Century Gothic" w:hAnsi="Century Gothic"/>
        </w:rPr>
        <w:t xml:space="preserve">of the business is </w:t>
      </w:r>
      <w:r w:rsidR="00C86F3B" w:rsidRPr="00C86F3B">
        <w:rPr>
          <w:rFonts w:ascii="Century Gothic" w:hAnsi="Century Gothic"/>
        </w:rPr>
        <w:t>owned and controlled by low- or very low-income persons</w:t>
      </w:r>
      <w:r w:rsidR="009F787C" w:rsidRPr="00B900CC">
        <w:rPr>
          <w:rFonts w:ascii="Century Gothic" w:hAnsi="Century Gothic"/>
        </w:rPr>
        <w:t xml:space="preserve">, complete sections 1A and 1B below. </w:t>
      </w:r>
      <w:r w:rsidR="00F304F8">
        <w:rPr>
          <w:rFonts w:ascii="Century Gothic" w:hAnsi="Century Gothic"/>
        </w:rPr>
        <w:t>Please</w:t>
      </w:r>
      <w:r w:rsidR="00C446B0">
        <w:rPr>
          <w:rFonts w:ascii="Century Gothic" w:hAnsi="Century Gothic"/>
        </w:rPr>
        <w:t>,</w:t>
      </w:r>
      <w:r w:rsidR="00F304F8">
        <w:rPr>
          <w:rFonts w:ascii="Century Gothic" w:hAnsi="Century Gothic"/>
        </w:rPr>
        <w:t xml:space="preserve"> be sure to a</w:t>
      </w:r>
      <w:r w:rsidR="009F787C" w:rsidRPr="00D01E2A">
        <w:rPr>
          <w:rFonts w:ascii="Century Gothic" w:hAnsi="Century Gothic"/>
        </w:rPr>
        <w:t xml:space="preserve">ttach </w:t>
      </w:r>
      <w:r w:rsidR="00F304F8">
        <w:rPr>
          <w:rFonts w:ascii="Century Gothic" w:hAnsi="Century Gothic"/>
        </w:rPr>
        <w:t xml:space="preserve">respective </w:t>
      </w:r>
      <w:r w:rsidR="009F787C" w:rsidRPr="00D01E2A">
        <w:rPr>
          <w:rFonts w:ascii="Century Gothic" w:hAnsi="Century Gothic"/>
        </w:rPr>
        <w:t>documents</w:t>
      </w:r>
      <w:r w:rsidR="00F304F8">
        <w:rPr>
          <w:rFonts w:ascii="Century Gothic" w:hAnsi="Century Gothic"/>
        </w:rPr>
        <w:t>.</w:t>
      </w:r>
    </w:p>
    <w:p w14:paraId="413FC7F0" w14:textId="28BA1C8A" w:rsidR="009F787C" w:rsidRPr="00834F40" w:rsidRDefault="00055D8E" w:rsidP="00D47516">
      <w:pPr>
        <w:pStyle w:val="Heading1"/>
        <w:ind w:left="1440"/>
      </w:pPr>
      <w:r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BEFA314" wp14:editId="0B43D4A6">
                <wp:simplePos x="0" y="0"/>
                <wp:positionH relativeFrom="column">
                  <wp:posOffset>43180</wp:posOffset>
                </wp:positionH>
                <wp:positionV relativeFrom="paragraph">
                  <wp:posOffset>71178</wp:posOffset>
                </wp:positionV>
                <wp:extent cx="787400" cy="484505"/>
                <wp:effectExtent l="57150" t="38100" r="50800" b="67945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A34DC3" id="Arrow: Right 15" o:spid="_x0000_s1026" type="#_x0000_t13" style="position:absolute;margin-left:3.4pt;margin-top:5.6pt;width:62pt;height:38.15pt;rotation:180;flip:x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" adj="14955" fillcolor="black [3213]" stroked="f">
                <v:shadow on="t" color="black" opacity="41287f" offset="0,1.5pt"/>
              </v:shape>
            </w:pict>
          </mc:Fallback>
        </mc:AlternateContent>
      </w:r>
      <w:sdt>
        <w:sdtPr>
          <w:rPr>
            <w:sz w:val="40"/>
            <w:szCs w:val="40"/>
          </w:rPr>
          <w:id w:val="-162329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1C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F37C51">
        <w:rPr>
          <w:i/>
          <w:iCs/>
          <w:noProof/>
          <w:color w:val="1F4E79" w:themeColor="accent5" w:themeShade="80"/>
          <w:sz w:val="18"/>
          <w:szCs w:val="18"/>
        </w:rPr>
        <w:t xml:space="preserve"> </w:t>
      </w:r>
      <w:r w:rsidR="009F787C" w:rsidRPr="00834F40">
        <w:t xml:space="preserve">2: </w:t>
      </w:r>
      <w:r w:rsidR="00782A9D">
        <w:t xml:space="preserve">Labor Hours for the </w:t>
      </w:r>
      <w:r w:rsidR="006B40F2">
        <w:t xml:space="preserve">Section 3 Workers in the </w:t>
      </w:r>
      <w:r w:rsidR="00782A9D">
        <w:t>Business</w:t>
      </w:r>
    </w:p>
    <w:p w14:paraId="2DABCADF" w14:textId="749A5951" w:rsidR="00640440" w:rsidRDefault="004B525E" w:rsidP="00D47516">
      <w:pPr>
        <w:jc w:val="both"/>
        <w:rPr>
          <w:rFonts w:ascii="Century Gothic" w:hAnsi="Century Gothic"/>
        </w:rPr>
      </w:pPr>
      <w:r w:rsidRPr="00350188">
        <w:rPr>
          <w:rFonts w:ascii="Century Gothic" w:hAnsi="Century Gothic"/>
        </w:rPr>
        <w:t xml:space="preserve">If </w:t>
      </w:r>
      <w:r w:rsidRPr="00352BEC">
        <w:rPr>
          <w:rFonts w:ascii="Century Gothic" w:hAnsi="Century Gothic"/>
        </w:rPr>
        <w:t xml:space="preserve">the business </w:t>
      </w:r>
      <w:r>
        <w:rPr>
          <w:rFonts w:ascii="Century Gothic" w:hAnsi="Century Gothic"/>
        </w:rPr>
        <w:t xml:space="preserve">has </w:t>
      </w:r>
      <w:r w:rsidRPr="00710A14">
        <w:rPr>
          <w:rFonts w:ascii="Century Gothic" w:hAnsi="Century Gothic"/>
          <w:bCs/>
        </w:rPr>
        <w:t xml:space="preserve">Section 3 workers perform over </w:t>
      </w:r>
      <w:r w:rsidRPr="001648AB">
        <w:rPr>
          <w:rFonts w:ascii="Century Gothic" w:hAnsi="Century Gothic"/>
          <w:b/>
          <w:bCs/>
        </w:rPr>
        <w:t xml:space="preserve">seventy five percent (75%) </w:t>
      </w:r>
      <w:r w:rsidRPr="00710A14">
        <w:rPr>
          <w:rFonts w:ascii="Century Gothic" w:hAnsi="Century Gothic"/>
          <w:bCs/>
        </w:rPr>
        <w:t>of the labor hours performed f</w:t>
      </w:r>
      <w:r w:rsidRPr="007A66BF">
        <w:rPr>
          <w:rFonts w:ascii="Century Gothic" w:hAnsi="Century Gothic"/>
          <w:bCs/>
        </w:rPr>
        <w:t xml:space="preserve">or the business over the prior </w:t>
      </w:r>
      <w:r>
        <w:rPr>
          <w:rFonts w:ascii="Century Gothic" w:hAnsi="Century Gothic"/>
          <w:bCs/>
        </w:rPr>
        <w:t>three</w:t>
      </w:r>
      <w:r w:rsidRPr="00710A14">
        <w:rPr>
          <w:rFonts w:ascii="Century Gothic" w:hAnsi="Century Gothic"/>
          <w:bCs/>
        </w:rPr>
        <w:t xml:space="preserve"> (</w:t>
      </w:r>
      <w:r>
        <w:rPr>
          <w:rFonts w:ascii="Century Gothic" w:hAnsi="Century Gothic"/>
          <w:bCs/>
        </w:rPr>
        <w:t>3)</w:t>
      </w:r>
      <w:r w:rsidRPr="00710A14">
        <w:rPr>
          <w:rFonts w:ascii="Century Gothic" w:hAnsi="Century Gothic"/>
          <w:bCs/>
        </w:rPr>
        <w:t>-month period</w:t>
      </w:r>
      <w:r>
        <w:rPr>
          <w:rFonts w:ascii="Century Gothic" w:hAnsi="Century Gothic"/>
          <w:bCs/>
        </w:rPr>
        <w:t>, as documented within the last six (6)-month period</w:t>
      </w:r>
      <w:r>
        <w:rPr>
          <w:rFonts w:ascii="Century Gothic" w:hAnsi="Century Gothic"/>
        </w:rPr>
        <w:t>, complete sections 2A and 2B.</w:t>
      </w:r>
    </w:p>
    <w:tbl>
      <w:tblPr>
        <w:tblStyle w:val="TableGrid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8"/>
        <w:gridCol w:w="4656"/>
      </w:tblGrid>
      <w:tr w:rsidR="0044116E" w14:paraId="102B4223" w14:textId="77777777" w:rsidTr="00B97B81">
        <w:tc>
          <w:tcPr>
            <w:tcW w:w="4675" w:type="dxa"/>
            <w:vAlign w:val="center"/>
          </w:tcPr>
          <w:p w14:paraId="2EAAF46C" w14:textId="6DA2FF46" w:rsidR="0044116E" w:rsidRDefault="0044116E" w:rsidP="00B97B81">
            <w:pPr>
              <w:pStyle w:val="Heading2"/>
              <w:jc w:val="center"/>
              <w:outlineLvl w:val="1"/>
            </w:pPr>
            <w:r w:rsidRPr="00352BEC">
              <w:rPr>
                <w:rFonts w:cs="Times New Roman"/>
              </w:rPr>
              <w:drawing>
                <wp:anchor distT="0" distB="0" distL="114300" distR="114300" simplePos="0" relativeHeight="251749376" behindDoc="0" locked="0" layoutInCell="1" allowOverlap="1" wp14:anchorId="1B7853A2" wp14:editId="6700ADB8">
                  <wp:simplePos x="0" y="0"/>
                  <wp:positionH relativeFrom="column">
                    <wp:posOffset>-73660</wp:posOffset>
                  </wp:positionH>
                  <wp:positionV relativeFrom="paragraph">
                    <wp:posOffset>-80010</wp:posOffset>
                  </wp:positionV>
                  <wp:extent cx="819150" cy="819150"/>
                  <wp:effectExtent l="0" t="0" r="0" b="0"/>
                  <wp:wrapNone/>
                  <wp:docPr id="33" name="Graphic 33" descr="Target Audi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D08680-F0ED-4A3F-8C51-3DE97FCCBD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1" descr="Target Audience">
                            <a:extLst>
                              <a:ext uri="{FF2B5EF4-FFF2-40B4-BE49-F238E27FC236}">
                                <a16:creationId xmlns:a16="http://schemas.microsoft.com/office/drawing/2014/main" id="{39D08680-F0ED-4A3F-8C51-3DE97FCCBD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>Complete 2A</w:t>
            </w:r>
          </w:p>
          <w:p w14:paraId="6F6F946B" w14:textId="77777777" w:rsidR="0044116E" w:rsidRDefault="0044116E" w:rsidP="00B97B81"/>
          <w:p w14:paraId="269DCE20" w14:textId="77777777" w:rsidR="0044116E" w:rsidRPr="00C86F3B" w:rsidRDefault="0044116E" w:rsidP="00B97B81"/>
        </w:tc>
        <w:tc>
          <w:tcPr>
            <w:tcW w:w="4675" w:type="dxa"/>
          </w:tcPr>
          <w:p w14:paraId="0EF961D8" w14:textId="04B969DB" w:rsidR="0044116E" w:rsidRPr="00352BEC" w:rsidRDefault="0093557E" w:rsidP="00B97B81">
            <w:pPr>
              <w:pStyle w:val="Heading2"/>
              <w:outlineLvl w:val="1"/>
            </w:pPr>
            <w:r>
              <w:drawing>
                <wp:anchor distT="0" distB="0" distL="114300" distR="114300" simplePos="0" relativeHeight="251756544" behindDoc="0" locked="0" layoutInCell="1" allowOverlap="1" wp14:anchorId="1743BDA1" wp14:editId="7655BB8D">
                  <wp:simplePos x="0" y="0"/>
                  <wp:positionH relativeFrom="column">
                    <wp:posOffset>-177800</wp:posOffset>
                  </wp:positionH>
                  <wp:positionV relativeFrom="paragraph">
                    <wp:posOffset>-78105</wp:posOffset>
                  </wp:positionV>
                  <wp:extent cx="857250" cy="749300"/>
                  <wp:effectExtent l="0" t="0" r="0" b="0"/>
                  <wp:wrapNone/>
                  <wp:docPr id="2" name="Graphic 2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Paper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drawing>
                <wp:anchor distT="0" distB="0" distL="114300" distR="114300" simplePos="0" relativeHeight="251755520" behindDoc="0" locked="0" layoutInCell="1" allowOverlap="1" wp14:anchorId="5723D0E3" wp14:editId="75F34B7A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14300</wp:posOffset>
                  </wp:positionV>
                  <wp:extent cx="476250" cy="476250"/>
                  <wp:effectExtent l="0" t="0" r="0" b="0"/>
                  <wp:wrapNone/>
                  <wp:docPr id="1" name="Graphic 1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4116E">
              <w:t xml:space="preserve">                 Complete 2B</w:t>
            </w:r>
          </w:p>
        </w:tc>
      </w:tr>
      <w:tr w:rsidR="0044116E" w14:paraId="06B90FAB" w14:textId="77777777" w:rsidTr="00B97B81">
        <w:tc>
          <w:tcPr>
            <w:tcW w:w="4675" w:type="dxa"/>
          </w:tcPr>
          <w:p w14:paraId="6694E1B3" w14:textId="3A42D5B0" w:rsidR="0044116E" w:rsidRPr="006E1444" w:rsidRDefault="0044116E" w:rsidP="00B97B81">
            <w:pPr>
              <w:pStyle w:val="Heading2"/>
              <w:outlineLvl w:val="1"/>
            </w:pPr>
            <w:r>
              <w:t>Verification of Labor Hours</w:t>
            </w:r>
          </w:p>
          <w:p w14:paraId="373BAC1A" w14:textId="77777777" w:rsidR="0044116E" w:rsidRDefault="0044116E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0EAF0C71" w14:textId="2EE726CD" w:rsidR="0044116E" w:rsidRDefault="0044116E" w:rsidP="0044116E">
            <w:pPr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352BEC">
              <w:rPr>
                <w:rFonts w:ascii="Century Gothic" w:hAnsi="Century Gothic"/>
                <w:noProof/>
                <w:kern w:val="24"/>
              </w:rPr>
              <w:t xml:space="preserve">My </w:t>
            </w:r>
            <w:r w:rsidR="00BA1CEA">
              <w:rPr>
                <w:rFonts w:ascii="Century Gothic" w:hAnsi="Century Gothic"/>
                <w:noProof/>
                <w:kern w:val="24"/>
              </w:rPr>
              <w:t xml:space="preserve">total </w:t>
            </w:r>
            <w:r w:rsidRPr="00352BEC">
              <w:rPr>
                <w:rFonts w:ascii="Century Gothic" w:hAnsi="Century Gothic"/>
                <w:noProof/>
                <w:kern w:val="24"/>
              </w:rPr>
              <w:t xml:space="preserve">business </w:t>
            </w:r>
            <w:r w:rsidR="00BA1CEA">
              <w:rPr>
                <w:rFonts w:ascii="Century Gothic" w:hAnsi="Century Gothic"/>
                <w:noProof/>
                <w:kern w:val="24"/>
              </w:rPr>
              <w:t xml:space="preserve">workforce </w:t>
            </w:r>
            <w:r w:rsidRPr="00352BEC">
              <w:rPr>
                <w:rFonts w:ascii="Century Gothic" w:hAnsi="Century Gothic"/>
                <w:noProof/>
                <w:kern w:val="24"/>
              </w:rPr>
              <w:t xml:space="preserve">currently </w:t>
            </w:r>
            <w:r w:rsidR="00BA1CEA">
              <w:rPr>
                <w:rFonts w:ascii="Century Gothic" w:hAnsi="Century Gothic"/>
                <w:noProof/>
                <w:kern w:val="24"/>
              </w:rPr>
              <w:t>produces _______ of total labor hours.</w:t>
            </w:r>
          </w:p>
          <w:p w14:paraId="6B29C9A3" w14:textId="77777777" w:rsidR="0044116E" w:rsidRPr="00352BEC" w:rsidRDefault="0044116E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6C7D00FF" w14:textId="217BF8BF" w:rsidR="0044116E" w:rsidRDefault="00252A2B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89270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16E" w:rsidRPr="00F915C5">
                  <w:rPr>
                    <w:rFonts w:ascii="MS Gothic" w:eastAsia="MS Gothic" w:hAnsi="MS Gothic"/>
                    <w:sz w:val="40"/>
                    <w:szCs w:val="40"/>
                  </w:rPr>
                  <w:t>☐</w:t>
                </w:r>
              </w:sdtContent>
            </w:sdt>
            <w:r w:rsidR="0044116E" w:rsidRPr="00F915C5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44116E" w:rsidRPr="00F915C5">
              <w:rPr>
                <w:rFonts w:ascii="Century Gothic" w:hAnsi="Century Gothic"/>
              </w:rPr>
              <w:t xml:space="preserve">I am affirming that </w:t>
            </w:r>
            <w:r w:rsidR="0044116E" w:rsidRPr="00F915C5">
              <w:rPr>
                <w:rFonts w:ascii="Century Gothic" w:hAnsi="Century Gothic"/>
                <w:noProof/>
                <w:kern w:val="24"/>
              </w:rPr>
              <w:t xml:space="preserve">at least seventy five percent (75%) of my total number </w:t>
            </w:r>
            <w:r w:rsidR="00D2029E" w:rsidRPr="004B525E">
              <w:rPr>
                <w:rFonts w:ascii="Century Gothic" w:hAnsi="Century Gothic"/>
                <w:noProof/>
                <w:kern w:val="24"/>
              </w:rPr>
              <w:t xml:space="preserve">of </w:t>
            </w:r>
            <w:r w:rsidR="0044116E" w:rsidRPr="004B525E">
              <w:rPr>
                <w:rFonts w:ascii="Century Gothic" w:hAnsi="Century Gothic"/>
                <w:noProof/>
                <w:kern w:val="24"/>
              </w:rPr>
              <w:t>labor hours</w:t>
            </w:r>
            <w:r w:rsidR="004B525E" w:rsidRPr="00D47516">
              <w:rPr>
                <w:rFonts w:ascii="Century Gothic" w:hAnsi="Century Gothic"/>
                <w:noProof/>
                <w:kern w:val="24"/>
              </w:rPr>
              <w:t xml:space="preserve"> were performed</w:t>
            </w:r>
            <w:r w:rsidR="0044116E" w:rsidRPr="00F915C5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4B525E" w:rsidRPr="00D47516">
              <w:rPr>
                <w:rFonts w:ascii="Century Gothic" w:hAnsi="Century Gothic"/>
                <w:noProof/>
                <w:kern w:val="24"/>
              </w:rPr>
              <w:t xml:space="preserve">by </w:t>
            </w:r>
            <w:r w:rsidR="00BA1CEA" w:rsidRPr="004B525E">
              <w:rPr>
                <w:rFonts w:ascii="Century Gothic" w:hAnsi="Century Gothic"/>
                <w:b/>
                <w:bCs/>
                <w:noProof/>
                <w:kern w:val="24"/>
              </w:rPr>
              <w:t>Section 3 Workers</w:t>
            </w:r>
            <w:r w:rsidR="00BA1CEA" w:rsidRPr="004B525E">
              <w:rPr>
                <w:rFonts w:ascii="Century Gothic" w:hAnsi="Century Gothic"/>
                <w:noProof/>
                <w:kern w:val="24"/>
              </w:rPr>
              <w:t>.</w:t>
            </w:r>
            <w:r w:rsidR="00BA1CEA">
              <w:rPr>
                <w:rFonts w:ascii="Century Gothic" w:hAnsi="Century Gothic"/>
                <w:noProof/>
                <w:kern w:val="24"/>
              </w:rPr>
              <w:t xml:space="preserve"> </w:t>
            </w:r>
          </w:p>
          <w:p w14:paraId="2498F290" w14:textId="77777777" w:rsidR="0044116E" w:rsidRDefault="0044116E" w:rsidP="00B97B81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4675" w:type="dxa"/>
          </w:tcPr>
          <w:p w14:paraId="1A9E3E74" w14:textId="4F386FC1" w:rsidR="0044116E" w:rsidRPr="00352BEC" w:rsidRDefault="0044116E" w:rsidP="00B97B81">
            <w:pPr>
              <w:pStyle w:val="Heading2"/>
              <w:outlineLvl w:val="1"/>
              <w:rPr>
                <w:sz w:val="36"/>
                <w:szCs w:val="36"/>
              </w:rPr>
            </w:pPr>
            <w:r w:rsidRPr="00352BEC">
              <w:t xml:space="preserve">Evidence of </w:t>
            </w:r>
            <w:r>
              <w:t>Section 3 Workers Labor Hours</w:t>
            </w:r>
          </w:p>
          <w:p w14:paraId="1F2BEECE" w14:textId="069BC55A" w:rsidR="0044116E" w:rsidRDefault="00252A2B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5922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16E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 I am attaching the roster of all  my full-t</w:t>
            </w:r>
            <w:r w:rsidR="0044116E">
              <w:rPr>
                <w:rFonts w:ascii="Century Gothic" w:hAnsi="Century Gothic"/>
                <w:noProof/>
                <w:kern w:val="24"/>
              </w:rPr>
              <w:t>i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>me</w:t>
            </w:r>
            <w:r w:rsidR="00AC1219">
              <w:rPr>
                <w:rFonts w:ascii="Century Gothic" w:hAnsi="Century Gothic"/>
                <w:noProof/>
                <w:kern w:val="24"/>
              </w:rPr>
              <w:t xml:space="preserve"> or part</w:t>
            </w:r>
            <w:r w:rsidR="004B525E">
              <w:rPr>
                <w:rFonts w:ascii="Century Gothic" w:hAnsi="Century Gothic"/>
                <w:noProof/>
                <w:kern w:val="24"/>
              </w:rPr>
              <w:t>-</w:t>
            </w:r>
            <w:r w:rsidR="00AC1219">
              <w:rPr>
                <w:rFonts w:ascii="Century Gothic" w:hAnsi="Century Gothic"/>
                <w:noProof/>
                <w:kern w:val="24"/>
              </w:rPr>
              <w:t>time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>, permanent workforce</w:t>
            </w:r>
            <w:r w:rsidR="0044116E">
              <w:rPr>
                <w:rFonts w:ascii="Century Gothic" w:hAnsi="Century Gothic"/>
                <w:noProof/>
                <w:kern w:val="24"/>
              </w:rPr>
              <w:t xml:space="preserve"> and labor hours</w:t>
            </w:r>
            <w:r w:rsidR="004B525E">
              <w:rPr>
                <w:rFonts w:ascii="Century Gothic" w:hAnsi="Century Gothic"/>
                <w:noProof/>
                <w:kern w:val="24"/>
              </w:rPr>
              <w:t>.</w:t>
            </w:r>
          </w:p>
          <w:p w14:paraId="07593787" w14:textId="77777777" w:rsidR="004B525E" w:rsidRDefault="004B525E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745C6F67" w14:textId="7EC641B6" w:rsidR="00AC7812" w:rsidRPr="00AC7812" w:rsidRDefault="00AC7812" w:rsidP="0044116E">
            <w:pPr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AC7812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098A2D22" w14:textId="487BDB40" w:rsidR="004B525E" w:rsidRDefault="00252A2B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17282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16E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 I am attaching the completed Section 3 </w:t>
            </w:r>
            <w:r w:rsidR="004B525E">
              <w:rPr>
                <w:rFonts w:ascii="Century Gothic" w:hAnsi="Century Gothic"/>
                <w:noProof/>
                <w:kern w:val="24"/>
              </w:rPr>
              <w:t>Worker</w:t>
            </w:r>
            <w:r w:rsidR="004B525E" w:rsidRPr="00352BEC">
              <w:rPr>
                <w:rFonts w:ascii="Century Gothic" w:hAnsi="Century Gothic"/>
                <w:noProof/>
                <w:kern w:val="24"/>
              </w:rPr>
              <w:t xml:space="preserve"> 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>Self</w:t>
            </w:r>
            <w:r w:rsidR="004B525E">
              <w:rPr>
                <w:rFonts w:ascii="Century Gothic" w:hAnsi="Century Gothic"/>
                <w:noProof/>
                <w:kern w:val="24"/>
              </w:rPr>
              <w:t>-c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ertification Form for each of my employees who qualify </w:t>
            </w:r>
            <w:r w:rsidR="0044116E">
              <w:rPr>
                <w:rFonts w:ascii="Century Gothic" w:hAnsi="Century Gothic"/>
                <w:noProof/>
                <w:kern w:val="24"/>
              </w:rPr>
              <w:t>as a Section 3 Worker or Targeted</w:t>
            </w:r>
            <w:r w:rsidR="00D2029E">
              <w:rPr>
                <w:rFonts w:ascii="Century Gothic" w:hAnsi="Century Gothic"/>
                <w:noProof/>
                <w:kern w:val="24"/>
              </w:rPr>
              <w:t xml:space="preserve"> Section 3</w:t>
            </w:r>
            <w:r w:rsidR="0044116E">
              <w:rPr>
                <w:rFonts w:ascii="Century Gothic" w:hAnsi="Century Gothic"/>
                <w:noProof/>
                <w:kern w:val="24"/>
              </w:rPr>
              <w:t xml:space="preserve"> Worker and </w:t>
            </w:r>
            <w:r w:rsidR="00FF21F3">
              <w:rPr>
                <w:rFonts w:ascii="Century Gothic" w:hAnsi="Century Gothic"/>
                <w:noProof/>
                <w:kern w:val="24"/>
              </w:rPr>
              <w:t xml:space="preserve">a copy of their timesheets to indicate </w:t>
            </w:r>
            <w:r w:rsidR="0044116E">
              <w:rPr>
                <w:rFonts w:ascii="Century Gothic" w:hAnsi="Century Gothic"/>
                <w:noProof/>
                <w:kern w:val="24"/>
              </w:rPr>
              <w:t>their Labor Hours performed</w:t>
            </w:r>
            <w:r w:rsidR="004B525E">
              <w:rPr>
                <w:rFonts w:ascii="Century Gothic" w:hAnsi="Century Gothic"/>
                <w:noProof/>
                <w:kern w:val="24"/>
              </w:rPr>
              <w:t>.</w:t>
            </w:r>
          </w:p>
          <w:p w14:paraId="737517BE" w14:textId="0874E6CE" w:rsidR="0044116E" w:rsidRDefault="0044116E" w:rsidP="0044116E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2FD2CDC9" w14:textId="133399AF" w:rsidR="00AC7812" w:rsidRPr="00AC7812" w:rsidRDefault="00AC7812" w:rsidP="0044116E">
            <w:pPr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AC7812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29ED112F" w14:textId="1D63697B" w:rsidR="0044116E" w:rsidRDefault="00252A2B" w:rsidP="0044116E">
            <w:pPr>
              <w:jc w:val="both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-181092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16E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 I certify and confirm that I have reviewed </w:t>
            </w:r>
            <w:r w:rsidR="00D2029E">
              <w:rPr>
                <w:rFonts w:ascii="Century Gothic" w:hAnsi="Century Gothic"/>
                <w:noProof/>
                <w:kern w:val="24"/>
              </w:rPr>
              <w:t xml:space="preserve">that 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each of my employees listed as </w:t>
            </w:r>
            <w:r w:rsidR="00D2029E">
              <w:rPr>
                <w:rFonts w:ascii="Century Gothic" w:hAnsi="Century Gothic"/>
                <w:noProof/>
                <w:kern w:val="24"/>
              </w:rPr>
              <w:t xml:space="preserve">a 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Section 3 </w:t>
            </w:r>
            <w:r w:rsidR="0044116E">
              <w:rPr>
                <w:rFonts w:ascii="Century Gothic" w:hAnsi="Century Gothic"/>
                <w:noProof/>
                <w:kern w:val="24"/>
              </w:rPr>
              <w:t>Worker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 qualify as Section 3 </w:t>
            </w:r>
            <w:r w:rsidR="0044116E">
              <w:rPr>
                <w:rFonts w:ascii="Century Gothic" w:hAnsi="Century Gothic"/>
                <w:noProof/>
                <w:kern w:val="24"/>
              </w:rPr>
              <w:t>Worker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 based on their supporting documentation provided and retained on</w:t>
            </w:r>
            <w:r w:rsidR="00693151">
              <w:rPr>
                <w:rFonts w:ascii="Century Gothic" w:hAnsi="Century Gothic"/>
                <w:noProof/>
                <w:kern w:val="24"/>
              </w:rPr>
              <w:t xml:space="preserve"> the business</w:t>
            </w:r>
            <w:r w:rsidR="0044116E" w:rsidRPr="00352BEC">
              <w:rPr>
                <w:rFonts w:ascii="Century Gothic" w:hAnsi="Century Gothic"/>
                <w:noProof/>
                <w:kern w:val="24"/>
              </w:rPr>
              <w:t xml:space="preserve"> file.</w:t>
            </w:r>
          </w:p>
        </w:tc>
      </w:tr>
    </w:tbl>
    <w:p w14:paraId="1E5BFED3" w14:textId="5D68F4A8" w:rsidR="00640440" w:rsidRPr="00D01E2A" w:rsidRDefault="00782A9D" w:rsidP="00E95EE3">
      <w:pPr>
        <w:tabs>
          <w:tab w:val="left" w:pos="1940"/>
        </w:tabs>
        <w:spacing w:after="0" w:line="240" w:lineRule="auto"/>
        <w:ind w:right="-20"/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8C95B5D" wp14:editId="272996E9">
                <wp:simplePos x="0" y="0"/>
                <wp:positionH relativeFrom="column">
                  <wp:posOffset>46354</wp:posOffset>
                </wp:positionH>
                <wp:positionV relativeFrom="paragraph">
                  <wp:posOffset>173990</wp:posOffset>
                </wp:positionV>
                <wp:extent cx="787445" cy="484632"/>
                <wp:effectExtent l="57150" t="38100" r="50800" b="67945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45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3E45E9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3.65pt;margin-top:13.7pt;width:62pt;height:38.15pt;rotation:180;flip:x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" adj="14953" fillcolor="black [3213]" stroked="f">
                <v:shadow on="t" color="black" opacity="41287f" offset="0,1.5pt"/>
              </v:shape>
            </w:pict>
          </mc:Fallback>
        </mc:AlternateContent>
      </w:r>
    </w:p>
    <w:bookmarkStart w:id="3" w:name="_Hlk47607569"/>
    <w:bookmarkStart w:id="4" w:name="_Hlk38551557"/>
    <w:p w14:paraId="0AF746F3" w14:textId="7931B9E5" w:rsidR="00F37EC4" w:rsidRDefault="00252A2B" w:rsidP="00782A9D">
      <w:pPr>
        <w:pStyle w:val="Heading1"/>
        <w:ind w:left="720" w:firstLine="720"/>
      </w:pPr>
      <w:sdt>
        <w:sdtPr>
          <w:rPr>
            <w:sz w:val="40"/>
            <w:szCs w:val="40"/>
          </w:rPr>
          <w:id w:val="-125174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93557E" w:rsidRPr="00352BEC">
        <w:rPr>
          <w:sz w:val="24"/>
          <w:szCs w:val="24"/>
        </w:rPr>
        <w:t xml:space="preserve"> </w:t>
      </w:r>
      <w:r w:rsidR="0093557E">
        <w:rPr>
          <w:sz w:val="24"/>
          <w:szCs w:val="24"/>
        </w:rPr>
        <w:t xml:space="preserve"> </w:t>
      </w:r>
      <w:r w:rsidR="00782A9D">
        <w:t>3</w:t>
      </w:r>
      <w:r w:rsidR="00F37EC4">
        <w:t xml:space="preserve">: </w:t>
      </w:r>
      <w:r w:rsidR="00A65F7F">
        <w:t>Non-</w:t>
      </w:r>
      <w:r w:rsidR="00A65F7F" w:rsidRPr="00C7680B">
        <w:t>Section</w:t>
      </w:r>
      <w:r w:rsidR="00A65F7F">
        <w:t xml:space="preserve"> 3 Status</w:t>
      </w:r>
    </w:p>
    <w:p w14:paraId="30933165" w14:textId="2A5B6860" w:rsidR="00562C99" w:rsidRPr="008B3077" w:rsidRDefault="00562C99" w:rsidP="00562C99">
      <w:pPr>
        <w:tabs>
          <w:tab w:val="left" w:pos="1940"/>
        </w:tabs>
        <w:spacing w:after="0" w:line="240" w:lineRule="auto"/>
        <w:ind w:right="-20"/>
        <w:rPr>
          <w:rFonts w:ascii="Century Gothic" w:hAnsi="Century Gothic"/>
        </w:rPr>
      </w:pPr>
      <w:r w:rsidRPr="008B3077">
        <w:rPr>
          <w:rFonts w:ascii="Century Gothic" w:hAnsi="Century Gothic"/>
        </w:rPr>
        <w:t xml:space="preserve">After </w:t>
      </w:r>
      <w:r w:rsidR="001D7B94">
        <w:rPr>
          <w:rFonts w:ascii="Century Gothic" w:hAnsi="Century Gothic"/>
        </w:rPr>
        <w:t>reviewing the above information, I can verify:</w:t>
      </w:r>
    </w:p>
    <w:bookmarkStart w:id="5" w:name="_Hlk73969812"/>
    <w:p w14:paraId="50862BF9" w14:textId="09D24298" w:rsidR="00A65F7F" w:rsidRPr="00782A9D" w:rsidRDefault="00252A2B" w:rsidP="008B3077">
      <w:pPr>
        <w:tabs>
          <w:tab w:val="left" w:pos="1940"/>
        </w:tabs>
        <w:spacing w:after="0" w:line="240" w:lineRule="auto"/>
        <w:ind w:right="-20"/>
        <w:rPr>
          <w:rFonts w:ascii="Century Gothic" w:hAnsi="Century Gothic"/>
          <w:b/>
          <w:bCs/>
          <w:noProof/>
          <w:kern w:val="24"/>
        </w:rPr>
      </w:pPr>
      <w:sdt>
        <w:sdtPr>
          <w:rPr>
            <w:rFonts w:ascii="Century Gothic" w:hAnsi="Century Gothic"/>
            <w:sz w:val="40"/>
            <w:szCs w:val="40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A65F7F" w:rsidRPr="00352BEC">
        <w:rPr>
          <w:rFonts w:ascii="Century Gothic" w:hAnsi="Century Gothic"/>
          <w:sz w:val="24"/>
          <w:szCs w:val="24"/>
        </w:rPr>
        <w:t xml:space="preserve"> </w:t>
      </w:r>
      <w:r w:rsidR="00A65F7F">
        <w:rPr>
          <w:rFonts w:ascii="Century Gothic" w:hAnsi="Century Gothic"/>
          <w:sz w:val="24"/>
          <w:szCs w:val="24"/>
        </w:rPr>
        <w:t xml:space="preserve"> </w:t>
      </w:r>
      <w:bookmarkEnd w:id="5"/>
      <w:r w:rsidR="00660F45" w:rsidRPr="00C7680B">
        <w:rPr>
          <w:rFonts w:ascii="Century Gothic" w:hAnsi="Century Gothic"/>
          <w:noProof/>
          <w:kern w:val="24"/>
        </w:rPr>
        <w:t>As the</w:t>
      </w:r>
      <w:r w:rsidR="001D7B94" w:rsidRPr="00C7680B">
        <w:rPr>
          <w:rFonts w:ascii="Century Gothic" w:hAnsi="Century Gothic"/>
          <w:noProof/>
          <w:kern w:val="24"/>
        </w:rPr>
        <w:t xml:space="preserve"> business owner</w:t>
      </w:r>
      <w:r w:rsidR="00782A9D">
        <w:rPr>
          <w:rFonts w:ascii="Century Gothic" w:hAnsi="Century Gothic"/>
          <w:noProof/>
          <w:kern w:val="24"/>
        </w:rPr>
        <w:t>(s)</w:t>
      </w:r>
      <w:r w:rsidR="0011423B" w:rsidRPr="00C7680B">
        <w:rPr>
          <w:rFonts w:ascii="Century Gothic" w:hAnsi="Century Gothic"/>
          <w:noProof/>
          <w:kern w:val="24"/>
        </w:rPr>
        <w:t>,</w:t>
      </w:r>
      <w:r w:rsidR="001D7B94" w:rsidRPr="00C7680B">
        <w:rPr>
          <w:rFonts w:ascii="Century Gothic" w:hAnsi="Century Gothic"/>
          <w:noProof/>
          <w:kern w:val="24"/>
        </w:rPr>
        <w:t xml:space="preserve"> </w:t>
      </w:r>
      <w:r w:rsidR="00660F45" w:rsidRPr="00C7680B">
        <w:rPr>
          <w:rFonts w:ascii="Century Gothic" w:hAnsi="Century Gothic"/>
          <w:noProof/>
          <w:kern w:val="24"/>
        </w:rPr>
        <w:t>I</w:t>
      </w:r>
      <w:r w:rsidR="00782A9D">
        <w:rPr>
          <w:rFonts w:ascii="Century Gothic" w:hAnsi="Century Gothic"/>
          <w:noProof/>
          <w:kern w:val="24"/>
        </w:rPr>
        <w:t>(</w:t>
      </w:r>
      <w:r w:rsidR="00BF03D8">
        <w:rPr>
          <w:rFonts w:ascii="Century Gothic" w:hAnsi="Century Gothic"/>
          <w:noProof/>
          <w:kern w:val="24"/>
        </w:rPr>
        <w:t>we</w:t>
      </w:r>
      <w:r w:rsidR="00782A9D">
        <w:rPr>
          <w:rFonts w:ascii="Century Gothic" w:hAnsi="Century Gothic"/>
          <w:noProof/>
          <w:kern w:val="24"/>
        </w:rPr>
        <w:t>)</w:t>
      </w:r>
      <w:r w:rsidR="00660F45" w:rsidRPr="00C7680B">
        <w:rPr>
          <w:rFonts w:ascii="Century Gothic" w:hAnsi="Century Gothic"/>
          <w:noProof/>
          <w:kern w:val="24"/>
        </w:rPr>
        <w:t xml:space="preserve"> </w:t>
      </w:r>
      <w:r w:rsidR="00782A9D" w:rsidRPr="00782A9D">
        <w:rPr>
          <w:rFonts w:ascii="Century Gothic" w:hAnsi="Century Gothic"/>
          <w:b/>
          <w:bCs/>
          <w:noProof/>
          <w:kern w:val="24"/>
        </w:rPr>
        <w:t>do not have a low or very low income as defined by HUD.</w:t>
      </w:r>
    </w:p>
    <w:p w14:paraId="7997E700" w14:textId="684775BC" w:rsidR="00782A9D" w:rsidRPr="00F83AC8" w:rsidRDefault="00252A2B" w:rsidP="008B3077">
      <w:pPr>
        <w:tabs>
          <w:tab w:val="left" w:pos="1940"/>
        </w:tabs>
        <w:spacing w:after="0" w:line="240" w:lineRule="auto"/>
        <w:ind w:right="-20"/>
        <w:rPr>
          <w:rFonts w:ascii="Century Gothic" w:hAnsi="Century Gothic"/>
          <w:noProof/>
          <w:kern w:val="24"/>
        </w:rPr>
      </w:pPr>
      <w:sdt>
        <w:sdtPr>
          <w:rPr>
            <w:rFonts w:ascii="Century Gothic" w:hAnsi="Century Gothic"/>
            <w:sz w:val="40"/>
            <w:szCs w:val="40"/>
          </w:rPr>
          <w:id w:val="-2005431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2A9D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782A9D" w:rsidRPr="00352BEC">
        <w:rPr>
          <w:rFonts w:ascii="Century Gothic" w:hAnsi="Century Gothic"/>
          <w:sz w:val="24"/>
          <w:szCs w:val="24"/>
        </w:rPr>
        <w:t xml:space="preserve"> </w:t>
      </w:r>
      <w:r w:rsidR="00782A9D">
        <w:rPr>
          <w:rFonts w:ascii="Century Gothic" w:hAnsi="Century Gothic"/>
          <w:sz w:val="24"/>
          <w:szCs w:val="24"/>
        </w:rPr>
        <w:t xml:space="preserve"> </w:t>
      </w:r>
      <w:r w:rsidR="00782A9D" w:rsidRPr="00C7680B">
        <w:rPr>
          <w:rFonts w:ascii="Century Gothic" w:hAnsi="Century Gothic"/>
          <w:noProof/>
          <w:kern w:val="24"/>
        </w:rPr>
        <w:t>As the business owner</w:t>
      </w:r>
      <w:r w:rsidR="00782A9D">
        <w:rPr>
          <w:rFonts w:ascii="Century Gothic" w:hAnsi="Century Gothic"/>
          <w:noProof/>
          <w:kern w:val="24"/>
        </w:rPr>
        <w:t>(s)</w:t>
      </w:r>
      <w:r w:rsidR="00782A9D" w:rsidRPr="00C7680B">
        <w:rPr>
          <w:rFonts w:ascii="Century Gothic" w:hAnsi="Century Gothic"/>
          <w:noProof/>
          <w:kern w:val="24"/>
        </w:rPr>
        <w:t>, I</w:t>
      </w:r>
      <w:r w:rsidR="00782A9D">
        <w:rPr>
          <w:rFonts w:ascii="Century Gothic" w:hAnsi="Century Gothic"/>
          <w:noProof/>
          <w:kern w:val="24"/>
        </w:rPr>
        <w:t>(</w:t>
      </w:r>
      <w:r w:rsidR="00BF03D8">
        <w:rPr>
          <w:rFonts w:ascii="Century Gothic" w:hAnsi="Century Gothic"/>
          <w:noProof/>
          <w:kern w:val="24"/>
        </w:rPr>
        <w:t>w</w:t>
      </w:r>
      <w:r w:rsidR="00782A9D">
        <w:rPr>
          <w:rFonts w:ascii="Century Gothic" w:hAnsi="Century Gothic"/>
          <w:noProof/>
          <w:kern w:val="24"/>
        </w:rPr>
        <w:t>e)</w:t>
      </w:r>
      <w:r w:rsidR="00782A9D" w:rsidRPr="00C7680B">
        <w:rPr>
          <w:rFonts w:ascii="Century Gothic" w:hAnsi="Century Gothic"/>
          <w:noProof/>
          <w:kern w:val="24"/>
        </w:rPr>
        <w:t xml:space="preserve"> </w:t>
      </w:r>
      <w:r w:rsidR="00782A9D" w:rsidRPr="00782A9D">
        <w:rPr>
          <w:rFonts w:ascii="Century Gothic" w:hAnsi="Century Gothic"/>
          <w:b/>
          <w:bCs/>
          <w:noProof/>
          <w:kern w:val="24"/>
        </w:rPr>
        <w:t>do not live in public housing or Section 8</w:t>
      </w:r>
      <w:r w:rsidR="00BF03D8">
        <w:rPr>
          <w:rFonts w:ascii="Century Gothic" w:hAnsi="Century Gothic"/>
          <w:b/>
          <w:bCs/>
          <w:noProof/>
          <w:kern w:val="24"/>
        </w:rPr>
        <w:t>-</w:t>
      </w:r>
      <w:r w:rsidR="00782A9D" w:rsidRPr="00782A9D">
        <w:rPr>
          <w:rFonts w:ascii="Century Gothic" w:hAnsi="Century Gothic"/>
          <w:b/>
          <w:bCs/>
          <w:noProof/>
          <w:kern w:val="24"/>
        </w:rPr>
        <w:t>assisted public housing.</w:t>
      </w:r>
    </w:p>
    <w:p w14:paraId="34115CBF" w14:textId="3C2B07A6" w:rsidR="00A65F7F" w:rsidRPr="003078E7" w:rsidRDefault="00252A2B" w:rsidP="00A65F7F">
      <w:pPr>
        <w:jc w:val="both"/>
        <w:rPr>
          <w:rFonts w:ascii="Century Gothic" w:hAnsi="Century Gothic"/>
          <w:sz w:val="40"/>
          <w:szCs w:val="40"/>
        </w:rPr>
      </w:pPr>
      <w:sdt>
        <w:sdtPr>
          <w:rPr>
            <w:rFonts w:ascii="Century Gothic" w:hAnsi="Century Gothic"/>
            <w:sz w:val="40"/>
            <w:szCs w:val="40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5F7F" w:rsidRPr="00F83AC8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A65F7F" w:rsidRPr="00F83AC8">
        <w:rPr>
          <w:rFonts w:ascii="Century Gothic" w:hAnsi="Century Gothic"/>
          <w:sz w:val="24"/>
          <w:szCs w:val="24"/>
        </w:rPr>
        <w:t xml:space="preserve"> </w:t>
      </w:r>
      <w:r w:rsidR="00A65F7F" w:rsidRPr="003078E7">
        <w:rPr>
          <w:rFonts w:ascii="Century Gothic" w:hAnsi="Century Gothic"/>
          <w:sz w:val="24"/>
          <w:szCs w:val="24"/>
        </w:rPr>
        <w:t xml:space="preserve"> </w:t>
      </w:r>
      <w:r w:rsidR="00693151">
        <w:rPr>
          <w:rFonts w:ascii="Century Gothic" w:hAnsi="Century Gothic"/>
          <w:sz w:val="24"/>
          <w:szCs w:val="24"/>
        </w:rPr>
        <w:t xml:space="preserve">Currently, </w:t>
      </w:r>
      <w:r w:rsidR="00693151">
        <w:rPr>
          <w:rFonts w:ascii="Century Gothic" w:hAnsi="Century Gothic"/>
          <w:b/>
          <w:noProof/>
          <w:kern w:val="24"/>
        </w:rPr>
        <w:t xml:space="preserve">seventy five percent (75%) or more </w:t>
      </w:r>
      <w:r w:rsidR="00693151" w:rsidRPr="00710A14">
        <w:rPr>
          <w:rFonts w:ascii="Century Gothic" w:hAnsi="Century Gothic"/>
          <w:noProof/>
          <w:kern w:val="24"/>
        </w:rPr>
        <w:t>of the labor hours</w:t>
      </w:r>
      <w:r w:rsidR="00693151">
        <w:rPr>
          <w:rFonts w:ascii="Century Gothic" w:hAnsi="Century Gothic"/>
          <w:noProof/>
          <w:kern w:val="24"/>
        </w:rPr>
        <w:t xml:space="preserve"> for my business</w:t>
      </w:r>
      <w:r w:rsidR="00693151" w:rsidRPr="00710A14">
        <w:rPr>
          <w:rFonts w:ascii="Century Gothic" w:hAnsi="Century Gothic"/>
          <w:noProof/>
          <w:kern w:val="24"/>
        </w:rPr>
        <w:t xml:space="preserve"> are not performed by Section 3 Workers.</w:t>
      </w:r>
    </w:p>
    <w:bookmarkEnd w:id="3"/>
    <w:p w14:paraId="1A8A31FD" w14:textId="7AE1DC07" w:rsidR="00A65F7F" w:rsidRPr="00A65F7F" w:rsidRDefault="00A65F7F" w:rsidP="00A65F7F">
      <w:pPr>
        <w:jc w:val="both"/>
        <w:rPr>
          <w:rFonts w:ascii="Century Gothic" w:hAnsi="Century Gothic"/>
          <w:noProof/>
          <w:kern w:val="24"/>
        </w:rPr>
      </w:pPr>
    </w:p>
    <w:p w14:paraId="69550751" w14:textId="761E3941" w:rsidR="00E95EE3" w:rsidRPr="00FD48DD" w:rsidRDefault="00782A9D" w:rsidP="00D47516">
      <w:pPr>
        <w:pStyle w:val="Heading1"/>
        <w:ind w:left="810" w:firstLine="720"/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0877837" wp14:editId="73D3DDB4">
                <wp:simplePos x="0" y="0"/>
                <wp:positionH relativeFrom="column">
                  <wp:posOffset>57150</wp:posOffset>
                </wp:positionH>
                <wp:positionV relativeFrom="paragraph">
                  <wp:posOffset>-123825</wp:posOffset>
                </wp:positionV>
                <wp:extent cx="787445" cy="484632"/>
                <wp:effectExtent l="57150" t="38100" r="50800" b="67945"/>
                <wp:wrapNone/>
                <wp:docPr id="3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45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7E24A5" id="Arrow: Right 34" o:spid="_x0000_s1026" type="#_x0000_t13" style="position:absolute;margin-left:4.5pt;margin-top:-9.75pt;width:62pt;height:38.15pt;rotation:180;flip:x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" adj="14953" fillcolor="black [3213]" stroked="f">
                <v:shadow on="t" color="black" opacity="41287f" offset="0,1.5pt"/>
              </v:shape>
            </w:pict>
          </mc:Fallback>
        </mc:AlternateContent>
      </w:r>
      <w:r>
        <w:t>4</w:t>
      </w:r>
      <w:r w:rsidR="00E95EE3" w:rsidRPr="00FD48DD">
        <w:t>: Signature</w:t>
      </w:r>
    </w:p>
    <w:p w14:paraId="2FD72237" w14:textId="7235558D" w:rsidR="009F787C" w:rsidRDefault="00252A2B" w:rsidP="009F787C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  <w:sz w:val="40"/>
            <w:szCs w:val="40"/>
          </w:rPr>
          <w:id w:val="1445502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E95EE3">
            <w:rPr>
              <w:rFonts w:ascii="Segoe UI Symbol" w:eastAsia="MS Gothic" w:hAnsi="Segoe UI Symbol" w:cs="Segoe UI Symbol"/>
              <w:b/>
              <w:sz w:val="40"/>
              <w:szCs w:val="40"/>
            </w:rPr>
            <w:t>☐</w:t>
          </w:r>
        </w:sdtContent>
      </w:sdt>
      <w:r w:rsidR="009F787C" w:rsidRPr="00B900CC">
        <w:rPr>
          <w:rFonts w:ascii="Century Gothic" w:hAnsi="Century Gothic"/>
          <w:b/>
          <w:i/>
          <w:iCs/>
        </w:rPr>
        <w:t xml:space="preserve"> </w:t>
      </w:r>
      <w:r w:rsidR="009F787C" w:rsidRPr="00B900CC">
        <w:rPr>
          <w:rFonts w:ascii="Century Gothic" w:hAnsi="Century Gothic"/>
        </w:rPr>
        <w:t xml:space="preserve">As the authorized representative of my business, I am certifying the information provided on this form is true and accurate under penalty of perjury. </w:t>
      </w:r>
    </w:p>
    <w:p w14:paraId="5F189C82" w14:textId="59D139D4" w:rsidR="00AB4DED" w:rsidRPr="00AB4DED" w:rsidRDefault="00252A2B" w:rsidP="00AB4DED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  <w:sz w:val="40"/>
            <w:szCs w:val="40"/>
          </w:rPr>
          <w:id w:val="-145462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4DED" w:rsidRPr="00E95EE3">
            <w:rPr>
              <w:rFonts w:ascii="Segoe UI Symbol" w:eastAsia="MS Gothic" w:hAnsi="Segoe UI Symbol" w:cs="Segoe UI Symbol"/>
              <w:b/>
              <w:sz w:val="40"/>
              <w:szCs w:val="40"/>
            </w:rPr>
            <w:t>☐</w:t>
          </w:r>
        </w:sdtContent>
      </w:sdt>
      <w:r w:rsidR="00AB4DED" w:rsidRPr="00B900CC">
        <w:rPr>
          <w:rFonts w:ascii="Century Gothic" w:hAnsi="Century Gothic"/>
          <w:b/>
          <w:i/>
          <w:iCs/>
        </w:rPr>
        <w:t xml:space="preserve"> </w:t>
      </w:r>
      <w:r w:rsidR="00AB4DED" w:rsidRPr="00AB4DED">
        <w:rPr>
          <w:rFonts w:ascii="Century Gothic" w:hAnsi="Century Gothic"/>
        </w:rPr>
        <w:t>I would like to be placed on a list for contractors to receive my information for open job opportunities</w:t>
      </w:r>
      <w:r w:rsidR="00DD6129">
        <w:rPr>
          <w:rFonts w:ascii="Century Gothic" w:hAnsi="Century Gothic"/>
        </w:rPr>
        <w:t xml:space="preserve"> </w:t>
      </w:r>
      <w:r w:rsidR="00BF03D8">
        <w:rPr>
          <w:rFonts w:ascii="Century Gothic" w:hAnsi="Century Gothic"/>
        </w:rPr>
        <w:t xml:space="preserve">and </w:t>
      </w:r>
      <w:r w:rsidR="00AB4DED" w:rsidRPr="00AB4DED">
        <w:rPr>
          <w:rFonts w:ascii="Century Gothic" w:hAnsi="Century Gothic"/>
        </w:rPr>
        <w:t>receive notifications about upcoming networking events</w:t>
      </w:r>
      <w:r w:rsidR="00DD6129">
        <w:rPr>
          <w:rFonts w:ascii="Century Gothic" w:hAnsi="Century Gothic"/>
        </w:rPr>
        <w:t>.</w:t>
      </w:r>
    </w:p>
    <w:p w14:paraId="6B48605C" w14:textId="73EF1605" w:rsidR="009F787C" w:rsidRPr="00B900CC" w:rsidRDefault="00252A2B" w:rsidP="009F787C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  <w:sz w:val="40"/>
            <w:szCs w:val="40"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E95EE3">
            <w:rPr>
              <w:rFonts w:ascii="Segoe UI Symbol" w:eastAsia="MS Gothic" w:hAnsi="Segoe UI Symbol" w:cs="Segoe UI Symbol"/>
              <w:b/>
              <w:sz w:val="40"/>
              <w:szCs w:val="40"/>
            </w:rPr>
            <w:t>☐</w:t>
          </w:r>
        </w:sdtContent>
      </w:sdt>
      <w:r w:rsidR="009F787C" w:rsidRPr="00B900CC">
        <w:rPr>
          <w:rFonts w:ascii="Century Gothic" w:hAnsi="Century Gothic"/>
          <w:b/>
          <w:i/>
          <w:iCs/>
        </w:rPr>
        <w:t xml:space="preserve"> </w:t>
      </w:r>
      <w:r w:rsidR="009F787C" w:rsidRPr="00B900CC">
        <w:rPr>
          <w:rFonts w:ascii="Century Gothic" w:hAnsi="Century Gothic"/>
        </w:rPr>
        <w:t xml:space="preserve">I understand that if this form is provided with incomplete supporting documentation, I will have no more than </w:t>
      </w:r>
      <w:r w:rsidR="009F787C" w:rsidRPr="00A10680">
        <w:rPr>
          <w:rFonts w:ascii="Century Gothic" w:hAnsi="Century Gothic"/>
          <w:b/>
        </w:rPr>
        <w:t>thirty</w:t>
      </w:r>
      <w:r w:rsidR="009F787C" w:rsidRPr="00B900CC">
        <w:rPr>
          <w:rFonts w:ascii="Century Gothic" w:hAnsi="Century Gothic"/>
        </w:rPr>
        <w:t xml:space="preserve"> </w:t>
      </w:r>
      <w:r w:rsidR="009F787C" w:rsidRPr="00B900CC">
        <w:rPr>
          <w:rFonts w:ascii="Century Gothic" w:hAnsi="Century Gothic"/>
          <w:b/>
        </w:rPr>
        <w:t xml:space="preserve">(30) </w:t>
      </w:r>
      <w:r w:rsidR="00F15E23">
        <w:rPr>
          <w:rFonts w:ascii="Century Gothic" w:hAnsi="Century Gothic"/>
          <w:b/>
        </w:rPr>
        <w:t xml:space="preserve">calendar </w:t>
      </w:r>
      <w:r w:rsidR="009F787C" w:rsidRPr="00B900CC">
        <w:rPr>
          <w:rFonts w:ascii="Century Gothic" w:hAnsi="Century Gothic"/>
          <w:b/>
        </w:rPr>
        <w:t>days</w:t>
      </w:r>
      <w:r w:rsidR="009F787C" w:rsidRPr="00B900CC">
        <w:rPr>
          <w:rFonts w:ascii="Century Gothic" w:hAnsi="Century Gothic"/>
        </w:rPr>
        <w:t xml:space="preserve"> from the date of submission to provide all requisite paperwork. </w:t>
      </w:r>
    </w:p>
    <w:p w14:paraId="26CE0DE4" w14:textId="1F42B270" w:rsidR="009F787C" w:rsidRPr="00E1791C" w:rsidRDefault="00AD65BD" w:rsidP="00E1791C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Once</w:t>
      </w:r>
      <w:r w:rsidRPr="00AD65BD">
        <w:rPr>
          <w:rFonts w:ascii="Century Gothic" w:hAnsi="Century Gothic"/>
          <w:b/>
        </w:rPr>
        <w:t xml:space="preserve"> </w:t>
      </w:r>
      <w:r w:rsidR="00BD0304" w:rsidRPr="00A10680">
        <w:rPr>
          <w:rFonts w:ascii="Century Gothic" w:hAnsi="Century Gothic"/>
        </w:rPr>
        <w:t>the</w:t>
      </w:r>
      <w:r w:rsidR="00BD0304">
        <w:rPr>
          <w:rFonts w:ascii="Century Gothic" w:hAnsi="Century Gothic"/>
          <w:b/>
        </w:rPr>
        <w:t xml:space="preserve"> </w:t>
      </w:r>
      <w:r w:rsidRPr="007D3356">
        <w:rPr>
          <w:rFonts w:ascii="Century Gothic" w:hAnsi="Century Gothic"/>
          <w:b/>
        </w:rPr>
        <w:t>thirty</w:t>
      </w:r>
      <w:r>
        <w:rPr>
          <w:rFonts w:ascii="Century Gothic" w:hAnsi="Century Gothic"/>
          <w:b/>
        </w:rPr>
        <w:t xml:space="preserve"> </w:t>
      </w:r>
      <w:r w:rsidR="00BD0304">
        <w:rPr>
          <w:rFonts w:ascii="Century Gothic" w:hAnsi="Century Gothic"/>
          <w:b/>
        </w:rPr>
        <w:t>(30)</w:t>
      </w:r>
      <w:r>
        <w:rPr>
          <w:rFonts w:ascii="Century Gothic" w:hAnsi="Century Gothic"/>
          <w:b/>
        </w:rPr>
        <w:t xml:space="preserve"> </w:t>
      </w:r>
      <w:r w:rsidRPr="00B900CC">
        <w:rPr>
          <w:rFonts w:ascii="Century Gothic" w:hAnsi="Century Gothic"/>
          <w:b/>
        </w:rPr>
        <w:t>days</w:t>
      </w:r>
      <w:r w:rsidR="00BD0304">
        <w:rPr>
          <w:rFonts w:ascii="Century Gothic" w:hAnsi="Century Gothic"/>
          <w:b/>
        </w:rPr>
        <w:t xml:space="preserve"> </w:t>
      </w:r>
      <w:r w:rsidR="00BD0304">
        <w:rPr>
          <w:rFonts w:ascii="Century Gothic" w:hAnsi="Century Gothic"/>
        </w:rPr>
        <w:t>period</w:t>
      </w:r>
      <w:r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elapsed</w:t>
      </w:r>
      <w:r w:rsidR="00BD0304">
        <w:rPr>
          <w:rFonts w:ascii="Century Gothic" w:hAnsi="Century Gothic"/>
        </w:rPr>
        <w:t xml:space="preserve">, </w:t>
      </w:r>
      <w:r w:rsidR="00272583">
        <w:rPr>
          <w:rFonts w:ascii="Century Gothic" w:hAnsi="Century Gothic"/>
        </w:rPr>
        <w:t>the Puerto Rico Department of Housing (</w:t>
      </w:r>
      <w:r w:rsidR="00272583" w:rsidRPr="00C7680B">
        <w:rPr>
          <w:rFonts w:ascii="Century Gothic" w:hAnsi="Century Gothic"/>
          <w:b/>
        </w:rPr>
        <w:t>PRDOH</w:t>
      </w:r>
      <w:r w:rsidR="00272583">
        <w:rPr>
          <w:rFonts w:ascii="Century Gothic" w:hAnsi="Century Gothic"/>
        </w:rPr>
        <w:t>)</w:t>
      </w:r>
      <w:r w:rsidR="009F787C" w:rsidRPr="00B900CC">
        <w:rPr>
          <w:rFonts w:ascii="Century Gothic" w:hAnsi="Century Gothic"/>
        </w:rPr>
        <w:t xml:space="preserve"> will dismiss all </w:t>
      </w:r>
      <w:r w:rsidR="00693151">
        <w:rPr>
          <w:rFonts w:ascii="Century Gothic" w:hAnsi="Century Gothic"/>
        </w:rPr>
        <w:t>S</w:t>
      </w:r>
      <w:r w:rsidR="009F787C" w:rsidRPr="00B900CC">
        <w:rPr>
          <w:rFonts w:ascii="Century Gothic" w:hAnsi="Century Gothic"/>
        </w:rPr>
        <w:t>elf-certifications forms deemed incomplete</w:t>
      </w:r>
      <w:r w:rsidR="00BD0304">
        <w:rPr>
          <w:rFonts w:ascii="Century Gothic" w:hAnsi="Century Gothic"/>
        </w:rPr>
        <w:t xml:space="preserve">, </w:t>
      </w:r>
      <w:r w:rsidR="009F787C" w:rsidRPr="00B900CC">
        <w:rPr>
          <w:rFonts w:ascii="Century Gothic" w:hAnsi="Century Gothic"/>
        </w:rPr>
        <w:t>if not completed by the contractor.</w:t>
      </w:r>
    </w:p>
    <w:p w14:paraId="49F7BC8B" w14:textId="55BA89A9" w:rsidR="009F787C" w:rsidRDefault="00DE4404" w:rsidP="009F787C">
      <w:pPr>
        <w:jc w:val="both"/>
        <w:rPr>
          <w:rFonts w:ascii="Century Gothic" w:hAnsi="Century Gothic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3CEAC12" wp14:editId="58C44C0B">
                <wp:simplePos x="0" y="0"/>
                <wp:positionH relativeFrom="margin">
                  <wp:align>left</wp:align>
                </wp:positionH>
                <wp:positionV relativeFrom="paragraph">
                  <wp:posOffset>208077</wp:posOffset>
                </wp:positionV>
                <wp:extent cx="566928" cy="484632"/>
                <wp:effectExtent l="57150" t="38100" r="62230" b="679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35B2C7" id="Arrow: Right 7" o:spid="_x0000_s1026" type="#_x0000_t13" style="position:absolute;margin-left:0;margin-top:16.4pt;width:44.65pt;height:38.15pt;z-index:2517217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  <w:r w:rsidR="006C665E" w:rsidRPr="00082C53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E47E71E" wp14:editId="5093077D">
                <wp:simplePos x="0" y="0"/>
                <wp:positionH relativeFrom="margin">
                  <wp:posOffset>965200</wp:posOffset>
                </wp:positionH>
                <wp:positionV relativeFrom="paragraph">
                  <wp:posOffset>287020</wp:posOffset>
                </wp:positionV>
                <wp:extent cx="4739640" cy="1404620"/>
                <wp:effectExtent l="0" t="0" r="22860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7B94F" w14:textId="435DA108" w:rsidR="000A03EF" w:rsidRDefault="000A03EF" w:rsidP="006C665E">
                            <w:r w:rsidRPr="00472D73">
                              <w:rPr>
                                <w:b/>
                              </w:rPr>
                              <w:t>Signature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47E7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76pt;margin-top:22.6pt;width:373.2pt;height:110.6pt;z-index:2517135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">
                <v:textbox style="mso-fit-shape-to-text:t">
                  <w:txbxContent>
                    <w:p w14:paraId="23C7B94F" w14:textId="435DA108" w:rsidR="000A03EF" w:rsidRDefault="000A03EF" w:rsidP="006C665E">
                      <w:r w:rsidRPr="00472D73">
                        <w:rPr>
                          <w:b/>
                        </w:rPr>
                        <w:t>Signature</w:t>
                      </w:r>
                      <w: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C90B70" w14:textId="771E0534" w:rsidR="006C665E" w:rsidRDefault="006C665E" w:rsidP="009F787C">
      <w:pPr>
        <w:jc w:val="both"/>
        <w:rPr>
          <w:rFonts w:ascii="Century Gothic" w:hAnsi="Century Gothic"/>
        </w:rPr>
      </w:pPr>
    </w:p>
    <w:bookmarkEnd w:id="4"/>
    <w:p w14:paraId="2F07DEB0" w14:textId="13BC4FD8" w:rsidR="006C665E" w:rsidRPr="00B900CC" w:rsidRDefault="006C665E" w:rsidP="009F787C">
      <w:pPr>
        <w:jc w:val="both"/>
        <w:rPr>
          <w:rFonts w:ascii="Century Gothic" w:hAnsi="Century Gothic"/>
        </w:rPr>
      </w:pPr>
    </w:p>
    <w:p w14:paraId="05CC3B39" w14:textId="7023581D" w:rsidR="003F71D2" w:rsidRDefault="00DE4404" w:rsidP="00A10680">
      <w:pPr>
        <w:jc w:val="center"/>
        <w:rPr>
          <w:rFonts w:ascii="Century Gothic" w:hAnsi="Century Gothic"/>
          <w:b/>
          <w:b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954B405" wp14:editId="7DA62007">
                <wp:simplePos x="0" y="0"/>
                <wp:positionH relativeFrom="margin">
                  <wp:align>left</wp:align>
                </wp:positionH>
                <wp:positionV relativeFrom="paragraph">
                  <wp:posOffset>126975</wp:posOffset>
                </wp:positionV>
                <wp:extent cx="566928" cy="484632"/>
                <wp:effectExtent l="57150" t="38100" r="62230" b="67945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66E76E" id="Arrow: Right 14" o:spid="_x0000_s1026" type="#_x0000_t13" style="position:absolute;margin-left:0;margin-top:10pt;width:44.65pt;height:38.15pt;z-index:2517319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  <w:r w:rsidR="003F71D2" w:rsidRPr="00082C53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4A685E88" wp14:editId="58759424">
                <wp:simplePos x="0" y="0"/>
                <wp:positionH relativeFrom="margin">
                  <wp:posOffset>965200</wp:posOffset>
                </wp:positionH>
                <wp:positionV relativeFrom="paragraph">
                  <wp:posOffset>173990</wp:posOffset>
                </wp:positionV>
                <wp:extent cx="4739005" cy="1404620"/>
                <wp:effectExtent l="0" t="0" r="2349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0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01C8D" w14:textId="3699BFBE" w:rsidR="000A03EF" w:rsidRDefault="000A03EF" w:rsidP="006C665E">
                            <w:r w:rsidRPr="00472D73">
                              <w:rPr>
                                <w:b/>
                              </w:rPr>
                              <w:t>Date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685E88" id="_x0000_s1028" type="#_x0000_t202" style="position:absolute;left:0;text-align:left;margin-left:76pt;margin-top:13.7pt;width:373.15pt;height:110.6pt;z-index:2517155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">
                <v:textbox style="mso-fit-shape-to-text:t">
                  <w:txbxContent>
                    <w:p w14:paraId="4D601C8D" w14:textId="3699BFBE" w:rsidR="000A03EF" w:rsidRDefault="000A03EF" w:rsidP="006C665E">
                      <w:r w:rsidRPr="00472D73">
                        <w:rPr>
                          <w:b/>
                        </w:rPr>
                        <w:t>Date</w:t>
                      </w:r>
                      <w: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057473" w14:textId="67C79EC8" w:rsidR="003F71D2" w:rsidRDefault="003F71D2" w:rsidP="00A10680">
      <w:pPr>
        <w:jc w:val="center"/>
        <w:rPr>
          <w:rFonts w:ascii="Century Gothic" w:hAnsi="Century Gothic"/>
          <w:b/>
          <w:bCs/>
        </w:rPr>
      </w:pPr>
    </w:p>
    <w:p w14:paraId="5393B5BD" w14:textId="77777777" w:rsidR="003F71D2" w:rsidRDefault="003F71D2" w:rsidP="00A10680">
      <w:pPr>
        <w:jc w:val="center"/>
        <w:rPr>
          <w:rFonts w:ascii="Century Gothic" w:hAnsi="Century Gothic"/>
          <w:b/>
          <w:bCs/>
        </w:rPr>
      </w:pPr>
    </w:p>
    <w:p w14:paraId="5CF9E945" w14:textId="1C67C23F" w:rsidR="00AE3D9C" w:rsidRDefault="009F787C" w:rsidP="00A10680">
      <w:pPr>
        <w:jc w:val="center"/>
        <w:rPr>
          <w:rFonts w:ascii="Century Gothic" w:hAnsi="Century Gothic"/>
          <w:b/>
          <w:bCs/>
        </w:rPr>
      </w:pPr>
      <w:r w:rsidRPr="00E95EE3">
        <w:rPr>
          <w:rFonts w:ascii="Century Gothic" w:hAnsi="Century Gothic"/>
          <w:b/>
          <w:bCs/>
        </w:rPr>
        <w:t>Thank you for completing this form.</w:t>
      </w:r>
    </w:p>
    <w:p w14:paraId="67950726" w14:textId="4A91271E" w:rsidR="00AE3D9C" w:rsidRDefault="00194ACC" w:rsidP="004F7CD8">
      <w:pPr>
        <w:jc w:val="both"/>
        <w:rPr>
          <w:rFonts w:ascii="Century Gothic" w:hAnsi="Century Gothic"/>
        </w:rPr>
      </w:pPr>
      <w:r>
        <w:rPr>
          <w:rFonts w:cs="Century Gothic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60D95F58" wp14:editId="30D77A2A">
                <wp:simplePos x="0" y="0"/>
                <wp:positionH relativeFrom="column">
                  <wp:posOffset>121920</wp:posOffset>
                </wp:positionH>
                <wp:positionV relativeFrom="paragraph">
                  <wp:posOffset>410845</wp:posOffset>
                </wp:positionV>
                <wp:extent cx="6109335" cy="1101090"/>
                <wp:effectExtent l="0" t="0" r="24765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9335" cy="11010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1E43C7" id="Rectangle 17" o:spid="_x0000_s1026" style="position:absolute;margin-left:9.6pt;margin-top:32.35pt;width:481.05pt;height:86.7pt;z-index:-2515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" fillcolor="#ffc000 [3207]" strokecolor="#7f5f00 [1607]" strokeweight="1pt"/>
            </w:pict>
          </mc:Fallback>
        </mc:AlternateContent>
      </w:r>
      <w:r w:rsidR="009F787C" w:rsidRPr="00B900CC">
        <w:rPr>
          <w:rFonts w:ascii="Century Gothic" w:hAnsi="Century Gothic"/>
        </w:rPr>
        <w:t>Please remember to send this form with the correct supporting documentation</w:t>
      </w:r>
      <w:r w:rsidR="000E3DB0">
        <w:rPr>
          <w:rFonts w:ascii="Century Gothic" w:hAnsi="Century Gothic"/>
        </w:rPr>
        <w:t>,</w:t>
      </w:r>
      <w:r w:rsidR="009F787C" w:rsidRPr="00B900CC">
        <w:rPr>
          <w:rFonts w:ascii="Century Gothic" w:hAnsi="Century Gothic"/>
        </w:rPr>
        <w:t xml:space="preserve"> as </w:t>
      </w:r>
      <w:r w:rsidR="000E3DB0">
        <w:rPr>
          <w:rFonts w:ascii="Century Gothic" w:hAnsi="Century Gothic"/>
        </w:rPr>
        <w:t>instructed</w:t>
      </w:r>
      <w:r w:rsidR="009F787C" w:rsidRPr="00B900CC">
        <w:rPr>
          <w:rFonts w:ascii="Century Gothic" w:hAnsi="Century Gothic"/>
        </w:rPr>
        <w:t xml:space="preserve"> in the sections above.</w:t>
      </w:r>
    </w:p>
    <w:p w14:paraId="31AB08AD" w14:textId="38986CC2" w:rsidR="00DE2899" w:rsidRPr="00D01E2A" w:rsidRDefault="00DE2899" w:rsidP="004F7CD8">
      <w:pPr>
        <w:jc w:val="both"/>
        <w:rPr>
          <w:rFonts w:ascii="Century Gothic" w:hAnsi="Century Gothic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69335B48" wp14:editId="3949583F">
                <wp:simplePos x="0" y="0"/>
                <wp:positionH relativeFrom="column">
                  <wp:posOffset>1601470</wp:posOffset>
                </wp:positionH>
                <wp:positionV relativeFrom="paragraph">
                  <wp:posOffset>206375</wp:posOffset>
                </wp:positionV>
                <wp:extent cx="4371975" cy="333375"/>
                <wp:effectExtent l="19050" t="19050" r="28575" b="2857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33283" w14:textId="77777777" w:rsidR="00DE2899" w:rsidRPr="003B088D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4C057DB7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35B48" id="Text Box 13" o:spid="_x0000_s1029" type="#_x0000_t202" style="position:absolute;left:0;text-align:left;margin-left:126.1pt;margin-top:16.25pt;width:344.25pt;height:26.2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" strokecolor="black [3213]" strokeweight="3pt">
                <v:textbox>
                  <w:txbxContent>
                    <w:p w14:paraId="0A933283" w14:textId="77777777" w:rsidR="00DE2899" w:rsidRPr="003B088D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4C057DB7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</w:p>
    <w:p w14:paraId="71D06321" w14:textId="77777777" w:rsidR="00DE2899" w:rsidRPr="00377A9A" w:rsidRDefault="00DE2899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Via email at</w:t>
      </w:r>
      <w:r>
        <w:rPr>
          <w:rFonts w:cs="Century Gothic"/>
          <w:b/>
          <w:color w:val="000000"/>
        </w:rPr>
        <w:t>:</w:t>
      </w:r>
      <w:r w:rsidRPr="00377A9A">
        <w:rPr>
          <w:rFonts w:cs="Century Gothic"/>
          <w:b/>
          <w:color w:val="000000"/>
        </w:rPr>
        <w:t xml:space="preserve"> </w:t>
      </w:r>
    </w:p>
    <w:p w14:paraId="28ADA300" w14:textId="75C819B3" w:rsidR="00DE2899" w:rsidRPr="00194ACC" w:rsidRDefault="00DE2899" w:rsidP="00194ACC">
      <w:pPr>
        <w:autoSpaceDE w:val="0"/>
        <w:autoSpaceDN w:val="0"/>
        <w:adjustRightInd w:val="0"/>
        <w:spacing w:after="47" w:line="240" w:lineRule="auto"/>
        <w:rPr>
          <w:rFonts w:cs="Century Gothic"/>
          <w:color w:val="000000"/>
        </w:rPr>
      </w:pPr>
      <w:r w:rsidRPr="00C627B9">
        <w:rPr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51BF3C66" wp14:editId="7EE4A05F">
                <wp:simplePos x="0" y="0"/>
                <wp:positionH relativeFrom="column">
                  <wp:posOffset>1600200</wp:posOffset>
                </wp:positionH>
                <wp:positionV relativeFrom="paragraph">
                  <wp:posOffset>140335</wp:posOffset>
                </wp:positionV>
                <wp:extent cx="4371975" cy="333375"/>
                <wp:effectExtent l="19050" t="19050" r="28575" b="2857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6F3D7" w14:textId="77777777" w:rsidR="00DE2899" w:rsidRPr="003B088D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0E355414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F3C66" id="Text Box 8" o:spid="_x0000_s1030" type="#_x0000_t202" style="position:absolute;margin-left:126pt;margin-top:11.05pt;width:344.25pt;height:26.25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" strokecolor="black [3213]" strokeweight="3pt">
                <v:textbox>
                  <w:txbxContent>
                    <w:p w14:paraId="2336F3D7" w14:textId="77777777" w:rsidR="00DE2899" w:rsidRPr="003B088D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0E355414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</w:p>
    <w:p w14:paraId="0F91F74C" w14:textId="4EEB77BF" w:rsidR="006C75F7" w:rsidRPr="006C75F7" w:rsidRDefault="00DE2899" w:rsidP="006C75F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color w:val="000000"/>
        </w:rPr>
        <w:t>Online at</w:t>
      </w:r>
      <w:r>
        <w:rPr>
          <w:rFonts w:cs="Century Gothic"/>
          <w:b/>
          <w:color w:val="000000"/>
        </w:rPr>
        <w:t>:</w:t>
      </w:r>
    </w:p>
    <w:p w14:paraId="6DC8D42E" w14:textId="77777777" w:rsidR="006C75F7" w:rsidRPr="006C75F7" w:rsidRDefault="006C75F7" w:rsidP="006C75F7">
      <w:pPr>
        <w:pStyle w:val="ListParagraph"/>
        <w:rPr>
          <w:rFonts w:cs="Century Gothic"/>
          <w:b/>
          <w:color w:val="000000"/>
        </w:rPr>
      </w:pPr>
    </w:p>
    <w:p w14:paraId="23D04EAB" w14:textId="3E3843E8" w:rsidR="00DE2899" w:rsidRDefault="006C75F7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377A9A">
        <w:rPr>
          <w:rFonts w:cs="Century Gothic"/>
          <w:b/>
          <w:noProof/>
          <w:color w:val="000000"/>
        </w:rPr>
        <w:lastRenderedPageBreak/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42B4E692" wp14:editId="5E86B082">
                <wp:simplePos x="0" y="0"/>
                <wp:positionH relativeFrom="column">
                  <wp:posOffset>1628775</wp:posOffset>
                </wp:positionH>
                <wp:positionV relativeFrom="paragraph">
                  <wp:posOffset>72390</wp:posOffset>
                </wp:positionV>
                <wp:extent cx="4371975" cy="333375"/>
                <wp:effectExtent l="19050" t="19050" r="28575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F29FC" w14:textId="77777777" w:rsidR="00DE2899" w:rsidRPr="003B088D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1BCAAB26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4E692" id="Text Box 3" o:spid="_x0000_s1031" type="#_x0000_t202" style="position:absolute;left:0;text-align:left;margin-left:128.25pt;margin-top:5.7pt;width:344.25pt;height:26.2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" strokecolor="black [3213]" strokeweight="3pt">
                <v:textbox>
                  <w:txbxContent>
                    <w:p w14:paraId="770F29FC" w14:textId="77777777" w:rsidR="00DE2899" w:rsidRPr="003B088D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1BCAAB26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  <w:r w:rsidR="00DE2899">
        <w:rPr>
          <w:rFonts w:cs="Century Gothic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581A6C21" wp14:editId="0710ED6F">
                <wp:simplePos x="0" y="0"/>
                <wp:positionH relativeFrom="column">
                  <wp:posOffset>0</wp:posOffset>
                </wp:positionH>
                <wp:positionV relativeFrom="paragraph">
                  <wp:posOffset>-115</wp:posOffset>
                </wp:positionV>
                <wp:extent cx="6096000" cy="1101436"/>
                <wp:effectExtent l="0" t="0" r="1905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110143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51A57" id="Rectangle 24" o:spid="_x0000_s1026" style="position:absolute;margin-left:0;margin-top:0;width:480pt;height:86.75pt;z-index:-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" fillcolor="#ffc000 [3207]" strokecolor="#7f5f00 [1607]" strokeweight="1pt"/>
            </w:pict>
          </mc:Fallback>
        </mc:AlternateContent>
      </w:r>
      <w:r w:rsidR="00DE2899" w:rsidRPr="00377A9A">
        <w:rPr>
          <w:rFonts w:cs="Century Gothic"/>
          <w:b/>
          <w:color w:val="000000"/>
        </w:rPr>
        <w:t>In writing at</w:t>
      </w:r>
      <w:r w:rsidR="00DE2899">
        <w:rPr>
          <w:rFonts w:cs="Century Gothic"/>
          <w:b/>
          <w:color w:val="000000"/>
        </w:rPr>
        <w:t>:</w:t>
      </w:r>
    </w:p>
    <w:p w14:paraId="0966A900" w14:textId="3526A5AE" w:rsidR="00DE2899" w:rsidRDefault="00DE2899" w:rsidP="00DE2899">
      <w:pPr>
        <w:pStyle w:val="ListParagraph"/>
        <w:rPr>
          <w:rFonts w:cs="Century Gothic"/>
          <w:b/>
          <w:color w:val="000000"/>
        </w:rPr>
      </w:pPr>
    </w:p>
    <w:p w14:paraId="56AF5C45" w14:textId="22773CA9" w:rsidR="00DE2899" w:rsidRPr="005971F4" w:rsidRDefault="00DE2899" w:rsidP="00DE2899">
      <w:pPr>
        <w:pStyle w:val="ListParagraph"/>
        <w:rPr>
          <w:rFonts w:cs="Century Gothic"/>
          <w:b/>
          <w:color w:val="000000"/>
        </w:rPr>
      </w:pPr>
    </w:p>
    <w:p w14:paraId="426E254A" w14:textId="77777777" w:rsidR="00DE2899" w:rsidRPr="00C627B9" w:rsidRDefault="00DE2899" w:rsidP="00DE289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</w:rPr>
      </w:pPr>
      <w:r w:rsidRPr="00C627B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28669895" wp14:editId="08709D84">
                <wp:simplePos x="0" y="0"/>
                <wp:positionH relativeFrom="column">
                  <wp:posOffset>1628775</wp:posOffset>
                </wp:positionH>
                <wp:positionV relativeFrom="paragraph">
                  <wp:posOffset>19108</wp:posOffset>
                </wp:positionV>
                <wp:extent cx="4371975" cy="333375"/>
                <wp:effectExtent l="19050" t="1905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8E7FF" w14:textId="77777777" w:rsidR="00DE2899" w:rsidRPr="003B088D" w:rsidRDefault="00DE2899" w:rsidP="00DE289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</w:rPr>
                              <w:t>[type here]</w:t>
                            </w:r>
                          </w:p>
                          <w:p w14:paraId="2308F7BB" w14:textId="77777777" w:rsidR="00DE2899" w:rsidRPr="00AF3E9F" w:rsidRDefault="00DE2899" w:rsidP="00DE28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69895" id="_x0000_s1032" type="#_x0000_t202" style="position:absolute;left:0;text-align:left;margin-left:128.25pt;margin-top:1.5pt;width:344.25pt;height:26.2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" strokecolor="black [3213]" strokeweight="3pt">
                <v:textbox>
                  <w:txbxContent>
                    <w:p w14:paraId="3698E7FF" w14:textId="77777777" w:rsidR="00DE2899" w:rsidRPr="003B088D" w:rsidRDefault="00DE2899" w:rsidP="00DE2899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</w:rPr>
                        <w:t>[type here]</w:t>
                      </w:r>
                    </w:p>
                    <w:p w14:paraId="2308F7BB" w14:textId="77777777" w:rsidR="00DE2899" w:rsidRPr="00AF3E9F" w:rsidRDefault="00DE2899" w:rsidP="00DE2899"/>
                  </w:txbxContent>
                </v:textbox>
                <w10:wrap type="square"/>
              </v:shape>
            </w:pict>
          </mc:Fallback>
        </mc:AlternateContent>
      </w:r>
      <w:r>
        <w:rPr>
          <w:rFonts w:cs="Century Gothic"/>
          <w:b/>
          <w:color w:val="000000"/>
        </w:rPr>
        <w:t>In Person</w:t>
      </w:r>
    </w:p>
    <w:p w14:paraId="16995BE1" w14:textId="77777777" w:rsidR="00DE2899" w:rsidRPr="00C627B9" w:rsidRDefault="00DE2899" w:rsidP="00DE2899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146691F8" w14:textId="77777777" w:rsidR="00DE2899" w:rsidRPr="00C627B9" w:rsidRDefault="00DE2899" w:rsidP="00DE2899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</w:rPr>
      </w:pPr>
    </w:p>
    <w:p w14:paraId="0A018B35" w14:textId="49A32DD0" w:rsidR="00DE2899" w:rsidRDefault="00DE2899">
      <w:pPr>
        <w:rPr>
          <w:rFonts w:ascii="Century Gothic" w:hAnsi="Century Gothic" w:cs="Century Gothic"/>
          <w:b/>
          <w:color w:val="000000"/>
        </w:rPr>
      </w:pPr>
      <w:r>
        <w:rPr>
          <w:rFonts w:ascii="Century Gothic" w:hAnsi="Century Gothic" w:cs="Century Gothic"/>
          <w:b/>
          <w:color w:val="000000"/>
        </w:rPr>
        <w:br w:type="page"/>
      </w:r>
    </w:p>
    <w:p w14:paraId="50C06EC3" w14:textId="052DE8F2" w:rsidR="00E4254B" w:rsidRPr="00782A9D" w:rsidRDefault="001D7B94" w:rsidP="00782A9D">
      <w:pPr>
        <w:rPr>
          <w:rFonts w:ascii="Century Gothic" w:hAnsi="Century Gothic"/>
          <w:b/>
          <w:color w:val="002060"/>
          <w:sz w:val="32"/>
          <w:szCs w:val="32"/>
        </w:rPr>
      </w:pPr>
      <w:r>
        <w:rPr>
          <w:rFonts w:ascii="Century Gothic" w:hAnsi="Century Gothic"/>
          <w:b/>
          <w:color w:val="002060"/>
          <w:sz w:val="32"/>
          <w:szCs w:val="32"/>
        </w:rPr>
        <w:lastRenderedPageBreak/>
        <w:t>Frequently Asked Questions (</w:t>
      </w:r>
      <w:r w:rsidR="009F787C" w:rsidRPr="00094A16">
        <w:rPr>
          <w:rFonts w:ascii="Century Gothic" w:hAnsi="Century Gothic"/>
          <w:b/>
          <w:color w:val="002060"/>
          <w:sz w:val="32"/>
          <w:szCs w:val="32"/>
        </w:rPr>
        <w:t>F</w:t>
      </w:r>
      <w:r w:rsidR="00E4254B" w:rsidRPr="00094A16">
        <w:rPr>
          <w:rFonts w:ascii="Century Gothic" w:hAnsi="Century Gothic"/>
          <w:b/>
          <w:color w:val="002060"/>
          <w:sz w:val="32"/>
          <w:szCs w:val="32"/>
        </w:rPr>
        <w:t>AQ’s</w:t>
      </w:r>
      <w:r>
        <w:rPr>
          <w:rFonts w:ascii="Century Gothic" w:hAnsi="Century Gothic"/>
          <w:b/>
          <w:color w:val="002060"/>
          <w:sz w:val="32"/>
          <w:szCs w:val="32"/>
        </w:rPr>
        <w:t>)</w:t>
      </w:r>
      <w:r w:rsidR="00AE3D9C" w:rsidRPr="00FD48DD">
        <w:rPr>
          <w:rFonts w:ascii="Century Gothic" w:hAnsi="Century Gothic"/>
          <w:color w:val="002060"/>
          <w:sz w:val="32"/>
          <w:szCs w:val="32"/>
        </w:rPr>
        <w:t xml:space="preserve"> </w:t>
      </w:r>
    </w:p>
    <w:p w14:paraId="0165FDF8" w14:textId="20112C39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hy is PRDOH providing this form?</w:t>
      </w:r>
    </w:p>
    <w:p w14:paraId="40CCBF60" w14:textId="78B4CACB" w:rsidR="00E4254B" w:rsidRPr="008B3077" w:rsidRDefault="00E4254B" w:rsidP="003078E7">
      <w:pPr>
        <w:spacing w:line="276" w:lineRule="auto"/>
        <w:jc w:val="both"/>
        <w:rPr>
          <w:rFonts w:ascii="Century Gothic" w:hAnsi="Century Gothic"/>
          <w:b/>
          <w:bCs/>
        </w:rPr>
      </w:pPr>
      <w:r w:rsidRPr="001F43D0">
        <w:rPr>
          <w:rFonts w:ascii="Century Gothic" w:hAnsi="Century Gothic"/>
        </w:rPr>
        <w:t xml:space="preserve">PRDOH is the recipient of CDBG-DR </w:t>
      </w:r>
      <w:r w:rsidR="00995068">
        <w:rPr>
          <w:rFonts w:ascii="Century Gothic" w:hAnsi="Century Gothic"/>
        </w:rPr>
        <w:t xml:space="preserve">and CDBG-MIT </w:t>
      </w:r>
      <w:r w:rsidR="00010013">
        <w:rPr>
          <w:rFonts w:ascii="Century Gothic" w:hAnsi="Century Gothic"/>
        </w:rPr>
        <w:t>f</w:t>
      </w:r>
      <w:r w:rsidRPr="001F43D0">
        <w:rPr>
          <w:rFonts w:ascii="Century Gothic" w:hAnsi="Century Gothic"/>
        </w:rPr>
        <w:t>und</w:t>
      </w:r>
      <w:r w:rsidR="00010013">
        <w:rPr>
          <w:rFonts w:ascii="Century Gothic" w:hAnsi="Century Gothic"/>
        </w:rPr>
        <w:t>s</w:t>
      </w:r>
      <w:r w:rsidRPr="001F43D0">
        <w:rPr>
          <w:rFonts w:ascii="Century Gothic" w:hAnsi="Century Gothic"/>
        </w:rPr>
        <w:t xml:space="preserve"> and would like to engage Pu</w:t>
      </w:r>
      <w:r w:rsidR="00CD0EE1" w:rsidRPr="001F43D0">
        <w:rPr>
          <w:rFonts w:ascii="Century Gothic" w:hAnsi="Century Gothic"/>
        </w:rPr>
        <w:t>erto Rican Section 3 Business</w:t>
      </w:r>
      <w:r w:rsidR="00693151">
        <w:rPr>
          <w:rFonts w:ascii="Century Gothic" w:hAnsi="Century Gothic"/>
        </w:rPr>
        <w:t xml:space="preserve"> Concerns</w:t>
      </w:r>
      <w:r w:rsidR="00010013">
        <w:rPr>
          <w:rFonts w:ascii="Century Gothic" w:hAnsi="Century Gothic"/>
        </w:rPr>
        <w:t>,</w:t>
      </w:r>
      <w:r w:rsidR="00CD0EE1" w:rsidRPr="001F43D0">
        <w:rPr>
          <w:rFonts w:ascii="Century Gothic" w:hAnsi="Century Gothic"/>
        </w:rPr>
        <w:t xml:space="preserve"> </w:t>
      </w:r>
      <w:r w:rsidRPr="001F43D0">
        <w:rPr>
          <w:rFonts w:ascii="Century Gothic" w:hAnsi="Century Gothic"/>
        </w:rPr>
        <w:t xml:space="preserve">who may qualify </w:t>
      </w:r>
      <w:r w:rsidR="00CD0EE1" w:rsidRPr="001F43D0">
        <w:rPr>
          <w:rFonts w:ascii="Century Gothic" w:hAnsi="Century Gothic"/>
        </w:rPr>
        <w:t xml:space="preserve">to participate in contract opportunities for construction and non-construction. </w:t>
      </w:r>
      <w:r w:rsidRPr="001F43D0">
        <w:rPr>
          <w:rFonts w:ascii="Century Gothic" w:hAnsi="Century Gothic"/>
        </w:rPr>
        <w:t xml:space="preserve">PRDOH also wants any </w:t>
      </w:r>
      <w:r w:rsidR="00CC6A92">
        <w:rPr>
          <w:rFonts w:ascii="Century Gothic" w:hAnsi="Century Gothic"/>
        </w:rPr>
        <w:t>sub</w:t>
      </w:r>
      <w:r w:rsidRPr="001F43D0">
        <w:rPr>
          <w:rFonts w:ascii="Century Gothic" w:hAnsi="Century Gothic"/>
        </w:rPr>
        <w:t xml:space="preserve">recipients or contractors working with federal CDBG-DR </w:t>
      </w:r>
      <w:r w:rsidR="00995068">
        <w:rPr>
          <w:rFonts w:ascii="Century Gothic" w:hAnsi="Century Gothic"/>
        </w:rPr>
        <w:t xml:space="preserve">and CDBG-MIT </w:t>
      </w:r>
      <w:r w:rsidRPr="001F43D0">
        <w:rPr>
          <w:rFonts w:ascii="Century Gothic" w:hAnsi="Century Gothic"/>
        </w:rPr>
        <w:t xml:space="preserve">funding to use this form to identify eligible </w:t>
      </w:r>
      <w:r w:rsidR="00693151">
        <w:rPr>
          <w:rFonts w:ascii="Century Gothic" w:hAnsi="Century Gothic"/>
        </w:rPr>
        <w:t>workers</w:t>
      </w:r>
      <w:r w:rsidR="00693151" w:rsidRPr="001F43D0">
        <w:rPr>
          <w:rFonts w:ascii="Century Gothic" w:hAnsi="Century Gothic"/>
        </w:rPr>
        <w:t xml:space="preserve"> </w:t>
      </w:r>
      <w:r w:rsidRPr="001F43D0">
        <w:rPr>
          <w:rFonts w:ascii="Century Gothic" w:hAnsi="Century Gothic"/>
        </w:rPr>
        <w:t xml:space="preserve">for their new hiring </w:t>
      </w:r>
      <w:r w:rsidRPr="00DC25AC">
        <w:rPr>
          <w:rFonts w:ascii="Century Gothic" w:hAnsi="Century Gothic"/>
        </w:rPr>
        <w:t>or training opportunities.</w:t>
      </w:r>
    </w:p>
    <w:p w14:paraId="5CBEE533" w14:textId="4DCE4F30" w:rsidR="00E4254B" w:rsidRPr="008B3077" w:rsidRDefault="005F38CF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  <w:bCs/>
        </w:rPr>
      </w:pPr>
      <w:r w:rsidRPr="008B3077">
        <w:rPr>
          <w:b/>
          <w:bCs/>
        </w:rPr>
        <w:t xml:space="preserve">Should I also use the Section 3 </w:t>
      </w:r>
      <w:r w:rsidR="00693151">
        <w:rPr>
          <w:b/>
          <w:bCs/>
        </w:rPr>
        <w:t>Worker</w:t>
      </w:r>
      <w:r w:rsidR="00693151" w:rsidRPr="008B3077">
        <w:rPr>
          <w:b/>
          <w:bCs/>
        </w:rPr>
        <w:t xml:space="preserve"> </w:t>
      </w:r>
      <w:r w:rsidR="00693151">
        <w:rPr>
          <w:b/>
          <w:bCs/>
        </w:rPr>
        <w:t>S</w:t>
      </w:r>
      <w:r w:rsidR="00693151" w:rsidRPr="008B3077">
        <w:rPr>
          <w:b/>
          <w:bCs/>
        </w:rPr>
        <w:t>elf</w:t>
      </w:r>
      <w:r w:rsidRPr="008B3077">
        <w:rPr>
          <w:b/>
          <w:bCs/>
        </w:rPr>
        <w:t>-certification form</w:t>
      </w:r>
      <w:r w:rsidR="00E4254B" w:rsidRPr="008B3077">
        <w:rPr>
          <w:b/>
          <w:bCs/>
        </w:rPr>
        <w:t>?</w:t>
      </w:r>
    </w:p>
    <w:p w14:paraId="3E05A31D" w14:textId="77777777" w:rsidR="00693151" w:rsidRPr="001F43D0" w:rsidRDefault="005F38CF" w:rsidP="00693151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>Yes</w:t>
      </w:r>
      <w:r w:rsidR="00BB488A">
        <w:rPr>
          <w:rFonts w:ascii="Century Gothic" w:hAnsi="Century Gothic"/>
        </w:rPr>
        <w:t>.</w:t>
      </w:r>
      <w:r w:rsidRPr="001F43D0"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I</w:t>
      </w:r>
      <w:r w:rsidR="00693151" w:rsidRPr="001F43D0">
        <w:rPr>
          <w:rFonts w:ascii="Century Gothic" w:hAnsi="Century Gothic"/>
        </w:rPr>
        <w:t xml:space="preserve">f you are establishing your business as a </w:t>
      </w:r>
      <w:r w:rsidR="00693151">
        <w:rPr>
          <w:rFonts w:ascii="Century Gothic" w:hAnsi="Century Gothic"/>
        </w:rPr>
        <w:t>S</w:t>
      </w:r>
      <w:r w:rsidR="00693151" w:rsidRPr="001F43D0">
        <w:rPr>
          <w:rFonts w:ascii="Century Gothic" w:hAnsi="Century Gothic"/>
        </w:rPr>
        <w:t xml:space="preserve">ection 3 </w:t>
      </w:r>
      <w:r w:rsidR="00693151">
        <w:rPr>
          <w:rFonts w:ascii="Century Gothic" w:hAnsi="Century Gothic"/>
        </w:rPr>
        <w:t>B</w:t>
      </w:r>
      <w:r w:rsidR="00693151" w:rsidRPr="001F43D0">
        <w:rPr>
          <w:rFonts w:ascii="Century Gothic" w:hAnsi="Century Gothic"/>
        </w:rPr>
        <w:t xml:space="preserve">usiness </w:t>
      </w:r>
      <w:r w:rsidR="00693151">
        <w:rPr>
          <w:rFonts w:ascii="Century Gothic" w:hAnsi="Century Gothic"/>
        </w:rPr>
        <w:t xml:space="preserve">Concern </w:t>
      </w:r>
      <w:r w:rsidR="00693151" w:rsidRPr="001F43D0">
        <w:rPr>
          <w:rFonts w:ascii="Century Gothic" w:hAnsi="Century Gothic"/>
        </w:rPr>
        <w:t xml:space="preserve">due to the ownership </w:t>
      </w:r>
      <w:r w:rsidR="00693151">
        <w:rPr>
          <w:rFonts w:ascii="Century Gothic" w:hAnsi="Century Gothic"/>
        </w:rPr>
        <w:t xml:space="preserve">as a Section 3 Worker </w:t>
      </w:r>
      <w:r w:rsidR="00693151" w:rsidRPr="001F43D0">
        <w:rPr>
          <w:rFonts w:ascii="Century Gothic" w:hAnsi="Century Gothic"/>
        </w:rPr>
        <w:t xml:space="preserve">or </w:t>
      </w:r>
      <w:r w:rsidR="00693151">
        <w:rPr>
          <w:rFonts w:ascii="Century Gothic" w:hAnsi="Century Gothic"/>
        </w:rPr>
        <w:t>labor hours</w:t>
      </w:r>
      <w:r w:rsidR="00693151" w:rsidRPr="001F43D0">
        <w:rPr>
          <w:rFonts w:ascii="Century Gothic" w:hAnsi="Century Gothic"/>
        </w:rPr>
        <w:t xml:space="preserve"> </w:t>
      </w:r>
      <w:r w:rsidR="00693151">
        <w:rPr>
          <w:rFonts w:ascii="Century Gothic" w:hAnsi="Century Gothic"/>
        </w:rPr>
        <w:t>for S</w:t>
      </w:r>
      <w:r w:rsidR="00693151" w:rsidRPr="001F43D0">
        <w:rPr>
          <w:rFonts w:ascii="Century Gothic" w:hAnsi="Century Gothic"/>
        </w:rPr>
        <w:t xml:space="preserve">ection 3 </w:t>
      </w:r>
      <w:r w:rsidR="00693151">
        <w:rPr>
          <w:rFonts w:ascii="Century Gothic" w:hAnsi="Century Gothic"/>
        </w:rPr>
        <w:t>workers</w:t>
      </w:r>
      <w:r w:rsidR="00693151" w:rsidRPr="001F43D0">
        <w:rPr>
          <w:rFonts w:ascii="Century Gothic" w:hAnsi="Century Gothic"/>
        </w:rPr>
        <w:t xml:space="preserve"> at your company, then you </w:t>
      </w:r>
      <w:r w:rsidR="00693151">
        <w:rPr>
          <w:rFonts w:ascii="Century Gothic" w:hAnsi="Century Gothic"/>
        </w:rPr>
        <w:t xml:space="preserve">may </w:t>
      </w:r>
      <w:r w:rsidR="00693151" w:rsidRPr="001F43D0">
        <w:rPr>
          <w:rFonts w:ascii="Century Gothic" w:hAnsi="Century Gothic"/>
        </w:rPr>
        <w:t xml:space="preserve">need to use the Section 3 </w:t>
      </w:r>
      <w:r w:rsidR="00693151">
        <w:rPr>
          <w:rFonts w:ascii="Century Gothic" w:hAnsi="Century Gothic"/>
        </w:rPr>
        <w:t>Worker S</w:t>
      </w:r>
      <w:r w:rsidR="00693151" w:rsidRPr="001F43D0">
        <w:rPr>
          <w:rFonts w:ascii="Century Gothic" w:hAnsi="Century Gothic"/>
        </w:rPr>
        <w:t xml:space="preserve">elf-certification </w:t>
      </w:r>
      <w:r w:rsidR="00693151">
        <w:rPr>
          <w:rFonts w:ascii="Century Gothic" w:hAnsi="Century Gothic"/>
        </w:rPr>
        <w:t>F</w:t>
      </w:r>
      <w:r w:rsidR="00693151" w:rsidRPr="001F43D0">
        <w:rPr>
          <w:rFonts w:ascii="Century Gothic" w:hAnsi="Century Gothic"/>
        </w:rPr>
        <w:t>orm.</w:t>
      </w:r>
      <w:r w:rsidR="00693151">
        <w:rPr>
          <w:rFonts w:ascii="Century Gothic" w:hAnsi="Century Gothic"/>
        </w:rPr>
        <w:t xml:space="preserve"> </w:t>
      </w:r>
    </w:p>
    <w:p w14:paraId="1841DA2D" w14:textId="0A9DD3FD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ill my information become public?</w:t>
      </w:r>
    </w:p>
    <w:p w14:paraId="315BB522" w14:textId="78066D84" w:rsidR="00E4254B" w:rsidRPr="001F43D0" w:rsidRDefault="00E4254B" w:rsidP="003078E7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 xml:space="preserve">PRDOH will safeguard your information. Only if you choose to be placed on a listing for </w:t>
      </w:r>
      <w:r w:rsidR="005F38CF" w:rsidRPr="001F43D0">
        <w:rPr>
          <w:rFonts w:ascii="Century Gothic" w:hAnsi="Century Gothic"/>
        </w:rPr>
        <w:t>contracting</w:t>
      </w:r>
      <w:r w:rsidRPr="001F43D0">
        <w:rPr>
          <w:rFonts w:ascii="Century Gothic" w:hAnsi="Century Gothic"/>
        </w:rPr>
        <w:t xml:space="preserve"> or hearing about networking opportunities will PRDOH share this with contractors or </w:t>
      </w:r>
      <w:r w:rsidR="004A4594">
        <w:rPr>
          <w:rFonts w:ascii="Century Gothic" w:hAnsi="Century Gothic"/>
        </w:rPr>
        <w:t>sub</w:t>
      </w:r>
      <w:r w:rsidRPr="001F43D0">
        <w:rPr>
          <w:rFonts w:ascii="Century Gothic" w:hAnsi="Century Gothic"/>
        </w:rPr>
        <w:t xml:space="preserve">recipients who are looking for candidates. You can always choose to opt out afterwards by writing to our email </w:t>
      </w:r>
      <w:hyperlink r:id="rId22" w:history="1">
        <w:r w:rsidR="00C47404" w:rsidRPr="00C47404">
          <w:rPr>
            <w:rStyle w:val="Hyperlink"/>
            <w:rFonts w:ascii="Century Gothic" w:hAnsi="Century Gothic"/>
          </w:rPr>
          <w:t>Section3CDBG</w:t>
        </w:r>
        <w:r w:rsidR="00C47404" w:rsidRPr="00F90BC4">
          <w:rPr>
            <w:rStyle w:val="Hyperlink"/>
            <w:rFonts w:ascii="Century Gothic" w:hAnsi="Century Gothic"/>
          </w:rPr>
          <w:t>@vivienda.pr.gov</w:t>
        </w:r>
      </w:hyperlink>
      <w:r w:rsidRPr="001F43D0">
        <w:rPr>
          <w:rFonts w:ascii="Century Gothic" w:hAnsi="Century Gothic"/>
        </w:rPr>
        <w:t>.</w:t>
      </w:r>
    </w:p>
    <w:p w14:paraId="2640A974" w14:textId="1615DED3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How many times do I have to complete this form?</w:t>
      </w:r>
    </w:p>
    <w:p w14:paraId="341B1EDF" w14:textId="77777777" w:rsidR="00782A9D" w:rsidRDefault="00A80AA3" w:rsidP="00782A9D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 xml:space="preserve">One </w:t>
      </w:r>
      <w:r w:rsidR="004A4594">
        <w:rPr>
          <w:rFonts w:ascii="Century Gothic" w:hAnsi="Century Gothic"/>
        </w:rPr>
        <w:t xml:space="preserve">(1) </w:t>
      </w:r>
      <w:r w:rsidRPr="001F43D0">
        <w:rPr>
          <w:rFonts w:ascii="Century Gothic" w:hAnsi="Century Gothic"/>
        </w:rPr>
        <w:t>time. I</w:t>
      </w:r>
      <w:r w:rsidR="005F38CF" w:rsidRPr="001F43D0">
        <w:rPr>
          <w:rFonts w:ascii="Century Gothic" w:hAnsi="Century Gothic"/>
        </w:rPr>
        <w:t xml:space="preserve">f there is a change in your </w:t>
      </w:r>
      <w:r w:rsidR="00861895">
        <w:rPr>
          <w:rFonts w:ascii="Century Gothic" w:hAnsi="Century Gothic"/>
        </w:rPr>
        <w:t>S</w:t>
      </w:r>
      <w:r w:rsidR="005F38CF" w:rsidRPr="001F43D0">
        <w:rPr>
          <w:rFonts w:ascii="Century Gothic" w:hAnsi="Century Gothic"/>
        </w:rPr>
        <w:t>ection 3 status, you must provide an update</w:t>
      </w:r>
      <w:r w:rsidRPr="001F43D0">
        <w:rPr>
          <w:rFonts w:ascii="Century Gothic" w:hAnsi="Century Gothic"/>
        </w:rPr>
        <w:t xml:space="preserve"> and/or ask to be removed from our Section 3</w:t>
      </w:r>
      <w:r w:rsidR="00861895">
        <w:rPr>
          <w:rFonts w:ascii="Century Gothic" w:hAnsi="Century Gothic"/>
        </w:rPr>
        <w:t xml:space="preserve"> Business Concern</w:t>
      </w:r>
      <w:r w:rsidRPr="001F43D0">
        <w:rPr>
          <w:rFonts w:ascii="Century Gothic" w:hAnsi="Century Gothic"/>
        </w:rPr>
        <w:t xml:space="preserve"> listing</w:t>
      </w:r>
      <w:r w:rsidR="00861895">
        <w:rPr>
          <w:rFonts w:ascii="Century Gothic" w:hAnsi="Century Gothic"/>
        </w:rPr>
        <w:t>,</w:t>
      </w:r>
      <w:r w:rsidR="00C80F35" w:rsidRPr="001F43D0">
        <w:rPr>
          <w:rFonts w:ascii="Century Gothic" w:hAnsi="Century Gothic"/>
        </w:rPr>
        <w:t xml:space="preserve"> as </w:t>
      </w:r>
      <w:r w:rsidR="00AE3D9C" w:rsidRPr="001F43D0">
        <w:rPr>
          <w:rFonts w:ascii="Century Gothic" w:hAnsi="Century Gothic"/>
        </w:rPr>
        <w:t>appropriate</w:t>
      </w:r>
      <w:r w:rsidR="00C80F35" w:rsidRPr="001F43D0">
        <w:rPr>
          <w:rFonts w:ascii="Century Gothic" w:hAnsi="Century Gothic"/>
        </w:rPr>
        <w:t>.</w:t>
      </w:r>
    </w:p>
    <w:p w14:paraId="493A3AB4" w14:textId="10309D9C" w:rsidR="00666B07" w:rsidRPr="00D01E2A" w:rsidRDefault="004247AD" w:rsidP="00782A9D">
      <w:pPr>
        <w:spacing w:line="276" w:lineRule="auto"/>
        <w:jc w:val="center"/>
        <w:rPr>
          <w:rFonts w:ascii="Century Gothic" w:hAnsi="Century Gothic"/>
        </w:rPr>
      </w:pPr>
      <w:r w:rsidRPr="00825F46">
        <w:rPr>
          <w:rFonts w:ascii="Century Gothic" w:hAnsi="Century Gothic"/>
          <w:b/>
        </w:rPr>
        <w:t>END OF FORM</w:t>
      </w:r>
    </w:p>
    <w:sectPr w:rsidR="00666B07" w:rsidRPr="00D01E2A" w:rsidSect="000F1C22">
      <w:headerReference w:type="default" r:id="rId23"/>
      <w:headerReference w:type="first" r:id="rId24"/>
      <w:footerReference w:type="first" r:id="rId25"/>
      <w:pgSz w:w="12240" w:h="15840"/>
      <w:pgMar w:top="171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BF4B2" w14:textId="77777777" w:rsidR="00751B8B" w:rsidRDefault="00751B8B" w:rsidP="00297C38">
      <w:pPr>
        <w:spacing w:after="0" w:line="240" w:lineRule="auto"/>
      </w:pPr>
      <w:r>
        <w:separator/>
      </w:r>
    </w:p>
  </w:endnote>
  <w:endnote w:type="continuationSeparator" w:id="0">
    <w:p w14:paraId="6BFB50A0" w14:textId="77777777" w:rsidR="00751B8B" w:rsidRDefault="00751B8B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30275" w14:textId="0FD3DB48" w:rsidR="00F82BBC" w:rsidRDefault="00F82BBC" w:rsidP="00F82BBC">
    <w:pPr>
      <w:pStyle w:val="Footer"/>
    </w:pPr>
  </w:p>
  <w:p w14:paraId="23EE056E" w14:textId="77777777" w:rsidR="00F82BBC" w:rsidRPr="00F82BBC" w:rsidRDefault="00F82BBC" w:rsidP="00F82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69806" w14:textId="77777777" w:rsidR="00751B8B" w:rsidRDefault="00751B8B" w:rsidP="00297C38">
      <w:pPr>
        <w:spacing w:after="0" w:line="240" w:lineRule="auto"/>
      </w:pPr>
      <w:r>
        <w:separator/>
      </w:r>
    </w:p>
  </w:footnote>
  <w:footnote w:type="continuationSeparator" w:id="0">
    <w:p w14:paraId="688303AB" w14:textId="77777777" w:rsidR="00751B8B" w:rsidRDefault="00751B8B" w:rsidP="00297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3027E" w14:textId="49FEA958" w:rsidR="000A03EF" w:rsidRDefault="000A03EF" w:rsidP="001F43D0">
    <w:pPr>
      <w:pStyle w:val="Header"/>
      <w:jc w:val="right"/>
      <w:rPr>
        <w:rFonts w:ascii="Century Gothic" w:hAnsi="Century Gothic"/>
        <w:sz w:val="18"/>
        <w:szCs w:val="18"/>
      </w:rPr>
    </w:pPr>
    <w:r w:rsidRPr="00E51413">
      <w:rPr>
        <w:rFonts w:ascii="Century Gothic" w:hAnsi="Century Gothic"/>
        <w:sz w:val="18"/>
      </w:rPr>
      <w:t xml:space="preserve">CDBG-DR </w:t>
    </w:r>
    <w:r w:rsidR="00995068">
      <w:rPr>
        <w:rFonts w:ascii="Century Gothic" w:hAnsi="Century Gothic"/>
        <w:sz w:val="18"/>
      </w:rPr>
      <w:t xml:space="preserve">and CDBG-MIT </w:t>
    </w:r>
    <w:r w:rsidRPr="00E51413">
      <w:rPr>
        <w:rFonts w:ascii="Century Gothic" w:hAnsi="Century Gothic"/>
        <w:sz w:val="18"/>
      </w:rPr>
      <w:t>Program</w:t>
    </w:r>
    <w:r>
      <w:rPr>
        <w:rFonts w:ascii="Century Gothic" w:hAnsi="Century Gothic"/>
        <w:sz w:val="18"/>
      </w:rPr>
      <w:br/>
    </w:r>
    <w:r w:rsidRPr="00E51413">
      <w:rPr>
        <w:rFonts w:ascii="Century Gothic" w:hAnsi="Century Gothic"/>
        <w:sz w:val="18"/>
        <w:szCs w:val="18"/>
      </w:rPr>
      <w:t>Section 3 Business</w:t>
    </w:r>
    <w:r>
      <w:rPr>
        <w:rFonts w:ascii="Century Gothic" w:hAnsi="Century Gothic"/>
        <w:sz w:val="18"/>
        <w:szCs w:val="18"/>
      </w:rPr>
      <w:t xml:space="preserve"> Concern</w:t>
    </w:r>
    <w:r w:rsidRPr="00E51413">
      <w:rPr>
        <w:rFonts w:ascii="Century Gothic" w:hAnsi="Century Gothic"/>
        <w:sz w:val="18"/>
        <w:szCs w:val="18"/>
      </w:rPr>
      <w:t xml:space="preserve"> Self-Certification Form</w:t>
    </w:r>
  </w:p>
  <w:p w14:paraId="6CD36D71" w14:textId="087479E9" w:rsidR="000A03EF" w:rsidRDefault="000A03EF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rFonts w:ascii="Century Gothic" w:hAnsi="Century Gothic"/>
        <w:sz w:val="18"/>
      </w:rPr>
    </w:pPr>
    <w:r w:rsidRPr="00E51413">
      <w:rPr>
        <w:rFonts w:ascii="Century Gothic" w:hAnsi="Century Gothic"/>
        <w:sz w:val="18"/>
      </w:rPr>
      <w:t xml:space="preserve">Page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PAGE   \* MERGEFORMAT </w:instrText>
    </w:r>
    <w:r w:rsidRPr="00E51413">
      <w:rPr>
        <w:rFonts w:ascii="Century Gothic" w:hAnsi="Century Gothic"/>
        <w:sz w:val="18"/>
      </w:rPr>
      <w:fldChar w:fldCharType="separate"/>
    </w:r>
    <w:r w:rsidR="0009722D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  <w:r w:rsidRPr="00E51413">
      <w:rPr>
        <w:rFonts w:ascii="Century Gothic" w:hAnsi="Century Gothic"/>
        <w:sz w:val="18"/>
      </w:rPr>
      <w:t xml:space="preserve"> /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NUMPAGES   \* MERGEFORMAT </w:instrText>
    </w:r>
    <w:r w:rsidRPr="00E51413">
      <w:rPr>
        <w:rFonts w:ascii="Century Gothic" w:hAnsi="Century Gothic"/>
        <w:sz w:val="18"/>
      </w:rPr>
      <w:fldChar w:fldCharType="separate"/>
    </w:r>
    <w:r w:rsidR="0009722D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</w:p>
  <w:p w14:paraId="38A7CF98" w14:textId="77777777" w:rsidR="000A03EF" w:rsidRDefault="000A0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2D46" w14:textId="7DEEA8F4" w:rsidR="00F82BBC" w:rsidRDefault="00E70B2A" w:rsidP="00F82BBC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76D168EE" wp14:editId="0B57753D">
              <wp:simplePos x="0" y="0"/>
              <wp:positionH relativeFrom="column">
                <wp:posOffset>-568036</wp:posOffset>
              </wp:positionH>
              <wp:positionV relativeFrom="paragraph">
                <wp:posOffset>-73660</wp:posOffset>
              </wp:positionV>
              <wp:extent cx="3295650" cy="292735"/>
              <wp:effectExtent l="0" t="0" r="19050" b="12065"/>
              <wp:wrapSquare wrapText="bothSides"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5650" cy="292735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B37C54" w14:textId="77777777" w:rsidR="00E70B2A" w:rsidRDefault="00E70B2A" w:rsidP="00E70B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se this space to insert your logo.</w:t>
                          </w:r>
                        </w:p>
                        <w:p w14:paraId="32B584BF" w14:textId="77777777" w:rsidR="00E70B2A" w:rsidRDefault="00E70B2A" w:rsidP="00E70B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D168EE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3" type="#_x0000_t202" style="position:absolute;margin-left:-44.75pt;margin-top:-5.8pt;width:259.5pt;height:23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" fillcolor="#ffc000 [3207]">
              <v:textbox>
                <w:txbxContent>
                  <w:p w14:paraId="5AB37C54" w14:textId="77777777" w:rsidR="00E70B2A" w:rsidRDefault="00E70B2A" w:rsidP="00E70B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se this space to insert your logo.</w:t>
                    </w:r>
                  </w:p>
                  <w:p w14:paraId="32B584BF" w14:textId="77777777" w:rsidR="00E70B2A" w:rsidRDefault="00E70B2A" w:rsidP="00E70B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37A100F1" w14:textId="1416161F" w:rsidR="00F82BBC" w:rsidRPr="00D47516" w:rsidRDefault="00F82BBC">
    <w:pPr>
      <w:pStyle w:val="Header"/>
      <w:jc w:val="right"/>
      <w:rPr>
        <w:rFonts w:ascii="Century Gothic" w:hAnsi="Century Gothic"/>
        <w:sz w:val="16"/>
        <w:szCs w:val="16"/>
      </w:rPr>
    </w:pPr>
    <w:r w:rsidRPr="00D47516">
      <w:rPr>
        <w:rFonts w:ascii="Century Gothic" w:hAnsi="Century Gothic"/>
        <w:sz w:val="16"/>
        <w:szCs w:val="16"/>
      </w:rPr>
      <w:t>V.</w:t>
    </w:r>
    <w:r w:rsidR="00995068">
      <w:rPr>
        <w:rFonts w:ascii="Century Gothic" w:hAnsi="Century Gothic"/>
        <w:sz w:val="16"/>
        <w:szCs w:val="16"/>
      </w:rPr>
      <w:t>4</w:t>
    </w:r>
    <w:r w:rsidR="0009722D">
      <w:rPr>
        <w:rFonts w:ascii="Century Gothic" w:hAnsi="Century Gothic"/>
        <w:sz w:val="16"/>
        <w:szCs w:val="16"/>
      </w:rPr>
      <w:t xml:space="preserve">| </w:t>
    </w:r>
    <w:r w:rsidR="00252A2B">
      <w:rPr>
        <w:rFonts w:ascii="Century Gothic" w:hAnsi="Century Gothic"/>
        <w:sz w:val="16"/>
        <w:szCs w:val="16"/>
      </w:rPr>
      <w:t>06/07/</w:t>
    </w:r>
    <w:r w:rsidRPr="00D47516">
      <w:rPr>
        <w:rFonts w:ascii="Century Gothic" w:hAnsi="Century Gothic"/>
        <w:sz w:val="16"/>
        <w:szCs w:val="16"/>
      </w:rPr>
      <w:t>202</w:t>
    </w:r>
    <w:r w:rsidR="00995068">
      <w:rPr>
        <w:rFonts w:ascii="Century Gothic" w:hAnsi="Century Gothic"/>
        <w:sz w:val="16"/>
        <w:szCs w:val="16"/>
      </w:rPr>
      <w:t>2</w:t>
    </w:r>
  </w:p>
  <w:p w14:paraId="4C403A42" w14:textId="77777777" w:rsidR="00F82BBC" w:rsidRDefault="00F82BBC" w:rsidP="00F82BBC">
    <w:pPr>
      <w:pStyle w:val="Header"/>
    </w:pPr>
  </w:p>
  <w:p w14:paraId="3EFF43F1" w14:textId="16AF68AB" w:rsidR="000A03EF" w:rsidRPr="00F82BBC" w:rsidRDefault="000A03EF" w:rsidP="00F82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317A"/>
    <w:multiLevelType w:val="hybridMultilevel"/>
    <w:tmpl w:val="A240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A17D5"/>
    <w:multiLevelType w:val="hybridMultilevel"/>
    <w:tmpl w:val="518853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D9498B"/>
    <w:multiLevelType w:val="hybridMultilevel"/>
    <w:tmpl w:val="D1B81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5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LI0MbcwMjY1NDZU0lEKTi0uzszPAykwrAUAwAwU2iwAAAA="/>
  </w:docVars>
  <w:rsids>
    <w:rsidRoot w:val="00297C38"/>
    <w:rsid w:val="000022D5"/>
    <w:rsid w:val="00010013"/>
    <w:rsid w:val="000173E1"/>
    <w:rsid w:val="00017523"/>
    <w:rsid w:val="00037CF8"/>
    <w:rsid w:val="00037FE2"/>
    <w:rsid w:val="00045891"/>
    <w:rsid w:val="000466AB"/>
    <w:rsid w:val="00055D8E"/>
    <w:rsid w:val="000751C1"/>
    <w:rsid w:val="00087E1F"/>
    <w:rsid w:val="00090B53"/>
    <w:rsid w:val="000934AD"/>
    <w:rsid w:val="00094A16"/>
    <w:rsid w:val="0009722D"/>
    <w:rsid w:val="00097C9A"/>
    <w:rsid w:val="000A03EF"/>
    <w:rsid w:val="000C2D2C"/>
    <w:rsid w:val="000C47F1"/>
    <w:rsid w:val="000D2F56"/>
    <w:rsid w:val="000D5F8B"/>
    <w:rsid w:val="000E0726"/>
    <w:rsid w:val="000E16B9"/>
    <w:rsid w:val="000E3DB0"/>
    <w:rsid w:val="000F1C22"/>
    <w:rsid w:val="000F6973"/>
    <w:rsid w:val="001072A3"/>
    <w:rsid w:val="0011260E"/>
    <w:rsid w:val="00113131"/>
    <w:rsid w:val="0011423B"/>
    <w:rsid w:val="00115E4F"/>
    <w:rsid w:val="00132056"/>
    <w:rsid w:val="001371D7"/>
    <w:rsid w:val="00137368"/>
    <w:rsid w:val="0015779B"/>
    <w:rsid w:val="00160CF0"/>
    <w:rsid w:val="00170578"/>
    <w:rsid w:val="00194ACC"/>
    <w:rsid w:val="001A3F30"/>
    <w:rsid w:val="001B4BBA"/>
    <w:rsid w:val="001C0CC4"/>
    <w:rsid w:val="001C2990"/>
    <w:rsid w:val="001C59C9"/>
    <w:rsid w:val="001D7B94"/>
    <w:rsid w:val="001F2AC4"/>
    <w:rsid w:val="001F43D0"/>
    <w:rsid w:val="001F560E"/>
    <w:rsid w:val="001F6218"/>
    <w:rsid w:val="001F7173"/>
    <w:rsid w:val="00202F2B"/>
    <w:rsid w:val="00226221"/>
    <w:rsid w:val="00226BEB"/>
    <w:rsid w:val="00227E9B"/>
    <w:rsid w:val="00235773"/>
    <w:rsid w:val="0023593B"/>
    <w:rsid w:val="00241A31"/>
    <w:rsid w:val="00244D5C"/>
    <w:rsid w:val="00252A2B"/>
    <w:rsid w:val="00267A0B"/>
    <w:rsid w:val="00270DDD"/>
    <w:rsid w:val="00271120"/>
    <w:rsid w:val="00272583"/>
    <w:rsid w:val="00277AEC"/>
    <w:rsid w:val="00280EED"/>
    <w:rsid w:val="002817D7"/>
    <w:rsid w:val="00285153"/>
    <w:rsid w:val="0029045B"/>
    <w:rsid w:val="0029683F"/>
    <w:rsid w:val="00297C38"/>
    <w:rsid w:val="002A2E8B"/>
    <w:rsid w:val="002A578A"/>
    <w:rsid w:val="002C1563"/>
    <w:rsid w:val="002C53FD"/>
    <w:rsid w:val="002E274C"/>
    <w:rsid w:val="002F0052"/>
    <w:rsid w:val="002F0FC0"/>
    <w:rsid w:val="002F3E79"/>
    <w:rsid w:val="003078E7"/>
    <w:rsid w:val="003469D3"/>
    <w:rsid w:val="00350188"/>
    <w:rsid w:val="00352BEC"/>
    <w:rsid w:val="00360596"/>
    <w:rsid w:val="00372C25"/>
    <w:rsid w:val="00382269"/>
    <w:rsid w:val="0039059E"/>
    <w:rsid w:val="00391300"/>
    <w:rsid w:val="00394317"/>
    <w:rsid w:val="003A378B"/>
    <w:rsid w:val="003A4FC8"/>
    <w:rsid w:val="003C6478"/>
    <w:rsid w:val="003D2639"/>
    <w:rsid w:val="003D52B6"/>
    <w:rsid w:val="003F1766"/>
    <w:rsid w:val="003F71D2"/>
    <w:rsid w:val="004008A2"/>
    <w:rsid w:val="00400D48"/>
    <w:rsid w:val="00410CCF"/>
    <w:rsid w:val="00412F0C"/>
    <w:rsid w:val="00417D72"/>
    <w:rsid w:val="004239EF"/>
    <w:rsid w:val="004247AD"/>
    <w:rsid w:val="00424B12"/>
    <w:rsid w:val="004343DA"/>
    <w:rsid w:val="0044116E"/>
    <w:rsid w:val="00446720"/>
    <w:rsid w:val="00450968"/>
    <w:rsid w:val="00454B43"/>
    <w:rsid w:val="00456B15"/>
    <w:rsid w:val="00461066"/>
    <w:rsid w:val="00471D1E"/>
    <w:rsid w:val="004723B4"/>
    <w:rsid w:val="00475210"/>
    <w:rsid w:val="00475520"/>
    <w:rsid w:val="00487D58"/>
    <w:rsid w:val="004A3E1B"/>
    <w:rsid w:val="004A4594"/>
    <w:rsid w:val="004B525E"/>
    <w:rsid w:val="004C033F"/>
    <w:rsid w:val="004C0A80"/>
    <w:rsid w:val="004D00C7"/>
    <w:rsid w:val="004D3F8B"/>
    <w:rsid w:val="004E6919"/>
    <w:rsid w:val="004E7FA5"/>
    <w:rsid w:val="004F3942"/>
    <w:rsid w:val="004F5F3A"/>
    <w:rsid w:val="004F7CD8"/>
    <w:rsid w:val="0051718F"/>
    <w:rsid w:val="0052194D"/>
    <w:rsid w:val="005316B1"/>
    <w:rsid w:val="00534CFC"/>
    <w:rsid w:val="00540A4F"/>
    <w:rsid w:val="005450CE"/>
    <w:rsid w:val="00555828"/>
    <w:rsid w:val="00560F50"/>
    <w:rsid w:val="00561021"/>
    <w:rsid w:val="00562C99"/>
    <w:rsid w:val="0057666B"/>
    <w:rsid w:val="005828DE"/>
    <w:rsid w:val="005A1E0B"/>
    <w:rsid w:val="005A573D"/>
    <w:rsid w:val="005A6815"/>
    <w:rsid w:val="005A6B98"/>
    <w:rsid w:val="005B1DEC"/>
    <w:rsid w:val="005D2E08"/>
    <w:rsid w:val="005D38A8"/>
    <w:rsid w:val="005D7B1C"/>
    <w:rsid w:val="005E4ADB"/>
    <w:rsid w:val="005E4FA5"/>
    <w:rsid w:val="005F35D7"/>
    <w:rsid w:val="005F38CF"/>
    <w:rsid w:val="005F7D24"/>
    <w:rsid w:val="006070E4"/>
    <w:rsid w:val="00613E78"/>
    <w:rsid w:val="00613F27"/>
    <w:rsid w:val="006206AA"/>
    <w:rsid w:val="0062555D"/>
    <w:rsid w:val="00635EBE"/>
    <w:rsid w:val="00640440"/>
    <w:rsid w:val="00642AB7"/>
    <w:rsid w:val="00646895"/>
    <w:rsid w:val="006532CD"/>
    <w:rsid w:val="006577D2"/>
    <w:rsid w:val="00660F45"/>
    <w:rsid w:val="006621E4"/>
    <w:rsid w:val="006660B3"/>
    <w:rsid w:val="00666B07"/>
    <w:rsid w:val="006675F0"/>
    <w:rsid w:val="00670882"/>
    <w:rsid w:val="00676CF2"/>
    <w:rsid w:val="006804C9"/>
    <w:rsid w:val="006911B0"/>
    <w:rsid w:val="00693151"/>
    <w:rsid w:val="006B220F"/>
    <w:rsid w:val="006B40F2"/>
    <w:rsid w:val="006B5AA1"/>
    <w:rsid w:val="006C665E"/>
    <w:rsid w:val="006C75F7"/>
    <w:rsid w:val="006E1444"/>
    <w:rsid w:val="006F6193"/>
    <w:rsid w:val="0071059A"/>
    <w:rsid w:val="007149E5"/>
    <w:rsid w:val="0071789D"/>
    <w:rsid w:val="007228F7"/>
    <w:rsid w:val="00731C59"/>
    <w:rsid w:val="00735630"/>
    <w:rsid w:val="00743934"/>
    <w:rsid w:val="00743FB7"/>
    <w:rsid w:val="00746F47"/>
    <w:rsid w:val="00751B8B"/>
    <w:rsid w:val="00775E71"/>
    <w:rsid w:val="007800CE"/>
    <w:rsid w:val="00782A9D"/>
    <w:rsid w:val="00786DA9"/>
    <w:rsid w:val="00786E9B"/>
    <w:rsid w:val="00790B69"/>
    <w:rsid w:val="007A06CD"/>
    <w:rsid w:val="007A5BC0"/>
    <w:rsid w:val="007A6957"/>
    <w:rsid w:val="007B48AD"/>
    <w:rsid w:val="007B4C6D"/>
    <w:rsid w:val="007B5202"/>
    <w:rsid w:val="007C4B3E"/>
    <w:rsid w:val="007C6527"/>
    <w:rsid w:val="007D07AC"/>
    <w:rsid w:val="007E715D"/>
    <w:rsid w:val="007F1619"/>
    <w:rsid w:val="007F4794"/>
    <w:rsid w:val="00825F46"/>
    <w:rsid w:val="008274AA"/>
    <w:rsid w:val="00834F40"/>
    <w:rsid w:val="00840FE0"/>
    <w:rsid w:val="00843A32"/>
    <w:rsid w:val="00855CAD"/>
    <w:rsid w:val="00861895"/>
    <w:rsid w:val="00867161"/>
    <w:rsid w:val="0086758B"/>
    <w:rsid w:val="00872F9A"/>
    <w:rsid w:val="008B3077"/>
    <w:rsid w:val="008C29C0"/>
    <w:rsid w:val="008C46AA"/>
    <w:rsid w:val="008D4CBC"/>
    <w:rsid w:val="008E1B78"/>
    <w:rsid w:val="008E26EE"/>
    <w:rsid w:val="009016DE"/>
    <w:rsid w:val="009047AD"/>
    <w:rsid w:val="00906D43"/>
    <w:rsid w:val="00907E45"/>
    <w:rsid w:val="009138BF"/>
    <w:rsid w:val="009161F0"/>
    <w:rsid w:val="0093557E"/>
    <w:rsid w:val="00935831"/>
    <w:rsid w:val="00942B4B"/>
    <w:rsid w:val="009448E4"/>
    <w:rsid w:val="0094619D"/>
    <w:rsid w:val="00946D71"/>
    <w:rsid w:val="00951667"/>
    <w:rsid w:val="0095511E"/>
    <w:rsid w:val="00956213"/>
    <w:rsid w:val="00966EEB"/>
    <w:rsid w:val="009672C2"/>
    <w:rsid w:val="00973A51"/>
    <w:rsid w:val="009743D7"/>
    <w:rsid w:val="009775A4"/>
    <w:rsid w:val="00981C6A"/>
    <w:rsid w:val="00995068"/>
    <w:rsid w:val="009C25E1"/>
    <w:rsid w:val="009C26C8"/>
    <w:rsid w:val="009C697F"/>
    <w:rsid w:val="009E0D8C"/>
    <w:rsid w:val="009F1250"/>
    <w:rsid w:val="009F7411"/>
    <w:rsid w:val="009F787C"/>
    <w:rsid w:val="00A03EC0"/>
    <w:rsid w:val="00A10680"/>
    <w:rsid w:val="00A1354B"/>
    <w:rsid w:val="00A2183D"/>
    <w:rsid w:val="00A37136"/>
    <w:rsid w:val="00A442BE"/>
    <w:rsid w:val="00A55CD3"/>
    <w:rsid w:val="00A65F7F"/>
    <w:rsid w:val="00A65F93"/>
    <w:rsid w:val="00A70ACB"/>
    <w:rsid w:val="00A7224B"/>
    <w:rsid w:val="00A7693F"/>
    <w:rsid w:val="00A80AA3"/>
    <w:rsid w:val="00A86E10"/>
    <w:rsid w:val="00A9177C"/>
    <w:rsid w:val="00A91BF2"/>
    <w:rsid w:val="00AA22BB"/>
    <w:rsid w:val="00AB4DED"/>
    <w:rsid w:val="00AC1219"/>
    <w:rsid w:val="00AC4708"/>
    <w:rsid w:val="00AC4ECB"/>
    <w:rsid w:val="00AC5716"/>
    <w:rsid w:val="00AC7812"/>
    <w:rsid w:val="00AD1CFB"/>
    <w:rsid w:val="00AD5518"/>
    <w:rsid w:val="00AD65BD"/>
    <w:rsid w:val="00AE3D9C"/>
    <w:rsid w:val="00B029CB"/>
    <w:rsid w:val="00B06ACF"/>
    <w:rsid w:val="00B150FC"/>
    <w:rsid w:val="00B25B2D"/>
    <w:rsid w:val="00B27C17"/>
    <w:rsid w:val="00B31A27"/>
    <w:rsid w:val="00B31C8E"/>
    <w:rsid w:val="00B35BE7"/>
    <w:rsid w:val="00B42E7C"/>
    <w:rsid w:val="00B555B2"/>
    <w:rsid w:val="00B6031E"/>
    <w:rsid w:val="00B65883"/>
    <w:rsid w:val="00B91589"/>
    <w:rsid w:val="00B9339D"/>
    <w:rsid w:val="00BA1A4B"/>
    <w:rsid w:val="00BA1CEA"/>
    <w:rsid w:val="00BA2FF7"/>
    <w:rsid w:val="00BA679E"/>
    <w:rsid w:val="00BB1E44"/>
    <w:rsid w:val="00BB3284"/>
    <w:rsid w:val="00BB488A"/>
    <w:rsid w:val="00BC18B8"/>
    <w:rsid w:val="00BC5517"/>
    <w:rsid w:val="00BD0304"/>
    <w:rsid w:val="00BD20BE"/>
    <w:rsid w:val="00BD46D7"/>
    <w:rsid w:val="00BE1840"/>
    <w:rsid w:val="00BE5D60"/>
    <w:rsid w:val="00BF03D8"/>
    <w:rsid w:val="00BF2817"/>
    <w:rsid w:val="00BF5C9D"/>
    <w:rsid w:val="00BF5EA1"/>
    <w:rsid w:val="00C04253"/>
    <w:rsid w:val="00C12F6C"/>
    <w:rsid w:val="00C171B7"/>
    <w:rsid w:val="00C30F53"/>
    <w:rsid w:val="00C3713C"/>
    <w:rsid w:val="00C37E1C"/>
    <w:rsid w:val="00C40700"/>
    <w:rsid w:val="00C446B0"/>
    <w:rsid w:val="00C455DD"/>
    <w:rsid w:val="00C457E4"/>
    <w:rsid w:val="00C47404"/>
    <w:rsid w:val="00C47D5E"/>
    <w:rsid w:val="00C47DDD"/>
    <w:rsid w:val="00C5158D"/>
    <w:rsid w:val="00C62884"/>
    <w:rsid w:val="00C66C6B"/>
    <w:rsid w:val="00C7680B"/>
    <w:rsid w:val="00C77706"/>
    <w:rsid w:val="00C80F35"/>
    <w:rsid w:val="00C813B6"/>
    <w:rsid w:val="00C86F3B"/>
    <w:rsid w:val="00C94BAC"/>
    <w:rsid w:val="00CA07AA"/>
    <w:rsid w:val="00CA1414"/>
    <w:rsid w:val="00CA5BEB"/>
    <w:rsid w:val="00CB2D8C"/>
    <w:rsid w:val="00CB575C"/>
    <w:rsid w:val="00CC6A92"/>
    <w:rsid w:val="00CD0EE1"/>
    <w:rsid w:val="00CD1302"/>
    <w:rsid w:val="00CD52E2"/>
    <w:rsid w:val="00CD6A3C"/>
    <w:rsid w:val="00CE603C"/>
    <w:rsid w:val="00CE7917"/>
    <w:rsid w:val="00CF18C7"/>
    <w:rsid w:val="00CF7A33"/>
    <w:rsid w:val="00D01E2A"/>
    <w:rsid w:val="00D2029E"/>
    <w:rsid w:val="00D23F26"/>
    <w:rsid w:val="00D2422B"/>
    <w:rsid w:val="00D255FE"/>
    <w:rsid w:val="00D47516"/>
    <w:rsid w:val="00D55C96"/>
    <w:rsid w:val="00D55E6A"/>
    <w:rsid w:val="00D66AC9"/>
    <w:rsid w:val="00D66CE7"/>
    <w:rsid w:val="00D7222B"/>
    <w:rsid w:val="00D72B75"/>
    <w:rsid w:val="00D80A97"/>
    <w:rsid w:val="00D951C5"/>
    <w:rsid w:val="00D963A0"/>
    <w:rsid w:val="00D9643D"/>
    <w:rsid w:val="00DA6150"/>
    <w:rsid w:val="00DB24B2"/>
    <w:rsid w:val="00DB25F0"/>
    <w:rsid w:val="00DC25AC"/>
    <w:rsid w:val="00DD6129"/>
    <w:rsid w:val="00DD62DA"/>
    <w:rsid w:val="00DE2899"/>
    <w:rsid w:val="00DE4404"/>
    <w:rsid w:val="00DE56FE"/>
    <w:rsid w:val="00DF067E"/>
    <w:rsid w:val="00DF08FD"/>
    <w:rsid w:val="00E06C88"/>
    <w:rsid w:val="00E11985"/>
    <w:rsid w:val="00E1791C"/>
    <w:rsid w:val="00E22A35"/>
    <w:rsid w:val="00E26CF3"/>
    <w:rsid w:val="00E4254B"/>
    <w:rsid w:val="00E43C78"/>
    <w:rsid w:val="00E46916"/>
    <w:rsid w:val="00E70B2A"/>
    <w:rsid w:val="00E95EE3"/>
    <w:rsid w:val="00E966C0"/>
    <w:rsid w:val="00EA01CE"/>
    <w:rsid w:val="00EB610E"/>
    <w:rsid w:val="00EC6237"/>
    <w:rsid w:val="00ED08F3"/>
    <w:rsid w:val="00ED666A"/>
    <w:rsid w:val="00EE299C"/>
    <w:rsid w:val="00EF6641"/>
    <w:rsid w:val="00F030EF"/>
    <w:rsid w:val="00F04EC0"/>
    <w:rsid w:val="00F15E23"/>
    <w:rsid w:val="00F17437"/>
    <w:rsid w:val="00F2641A"/>
    <w:rsid w:val="00F304F8"/>
    <w:rsid w:val="00F37C51"/>
    <w:rsid w:val="00F37EC4"/>
    <w:rsid w:val="00F40F7F"/>
    <w:rsid w:val="00F41E3D"/>
    <w:rsid w:val="00F50B05"/>
    <w:rsid w:val="00F54443"/>
    <w:rsid w:val="00F645D0"/>
    <w:rsid w:val="00F65B76"/>
    <w:rsid w:val="00F7537E"/>
    <w:rsid w:val="00F76384"/>
    <w:rsid w:val="00F81202"/>
    <w:rsid w:val="00F82028"/>
    <w:rsid w:val="00F82BBC"/>
    <w:rsid w:val="00F83AC8"/>
    <w:rsid w:val="00F90BC4"/>
    <w:rsid w:val="00F915C5"/>
    <w:rsid w:val="00F93AA5"/>
    <w:rsid w:val="00FA7A9F"/>
    <w:rsid w:val="00FB0D03"/>
    <w:rsid w:val="00FD00FD"/>
    <w:rsid w:val="00FD48DD"/>
    <w:rsid w:val="00FE19E8"/>
    <w:rsid w:val="00FE4BA4"/>
    <w:rsid w:val="00FF21F3"/>
    <w:rsid w:val="00FF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18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0CC4"/>
    <w:pPr>
      <w:keepNext/>
      <w:keepLines/>
      <w:spacing w:before="40" w:after="0" w:line="256" w:lineRule="auto"/>
      <w:outlineLvl w:val="1"/>
    </w:pPr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C0CC4"/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  <w:jc w:val="both"/>
    </w:pPr>
    <w:rPr>
      <w:rFonts w:ascii="Century Gothic" w:eastAsia="SimSun" w:hAnsi="Century Goth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D5518"/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  <w:jc w:val="both"/>
    </w:pPr>
    <w:rPr>
      <w:rFonts w:ascii="Century Gothic" w:hAnsi="Century Gothic"/>
    </w:rPr>
  </w:style>
  <w:style w:type="table" w:styleId="TableGrid">
    <w:name w:val="Table Grid"/>
    <w:basedOn w:val="TableNormal"/>
    <w:uiPriority w:val="3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79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1198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7404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29683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9683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81202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D61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03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8FA8C3-7DB6-439B-9A1E-D06AD856A8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BCA2FE-7E3C-405B-988A-DD70308CB752}">
  <ds:schemaRefs>
    <ds:schemaRef ds:uri="http://schemas.microsoft.com/office/infopath/2007/PartnerControls"/>
    <ds:schemaRef ds:uri="4cccec57-8be5-4915-a228-3f49f4efc0e0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e8607dab-7e1a-4241-9d18-e251e6c2be2b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D754F4C-17C1-447C-B82E-E1AD5DA1E9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8C71A0-AAC0-47CD-821D-2FBB4B5035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0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Liza Baez</cp:lastModifiedBy>
  <cp:revision>3</cp:revision>
  <dcterms:created xsi:type="dcterms:W3CDTF">2022-06-07T13:42:00Z</dcterms:created>
  <dcterms:modified xsi:type="dcterms:W3CDTF">2022-06-07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